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9BC12" w14:textId="433FA500" w:rsidR="00F46ABF" w:rsidRDefault="00683210">
      <w:pPr>
        <w:rPr>
          <w:sz w:val="28"/>
          <w:szCs w:val="28"/>
        </w:rPr>
      </w:pPr>
      <w:r>
        <w:rPr>
          <w:sz w:val="28"/>
          <w:szCs w:val="28"/>
        </w:rPr>
        <w:t>Final Spec Sheet – Caleb Flegel</w:t>
      </w:r>
    </w:p>
    <w:p w14:paraId="3A957A43" w14:textId="77777777" w:rsidR="00683210" w:rsidRDefault="00683210" w:rsidP="00683210">
      <w:pPr>
        <w:rPr>
          <w:rFonts w:cstheme="minorHAnsi"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Use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0"/>
        <w:gridCol w:w="4140"/>
        <w:gridCol w:w="4220"/>
      </w:tblGrid>
      <w:tr w:rsidR="00683210" w14:paraId="597FFCEE" w14:textId="77777777" w:rsidTr="00B35582"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803715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ep</w:t>
            </w:r>
          </w:p>
        </w:tc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DD2D5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Action</w:t>
            </w:r>
          </w:p>
        </w:tc>
        <w:tc>
          <w:tcPr>
            <w:tcW w:w="42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B1E03AE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Response</w:t>
            </w:r>
          </w:p>
        </w:tc>
      </w:tr>
      <w:tr w:rsidR="00683210" w14:paraId="7DE8EC54" w14:textId="77777777" w:rsidTr="00B35582">
        <w:tc>
          <w:tcPr>
            <w:tcW w:w="990" w:type="dxa"/>
            <w:tcBorders>
              <w:top w:val="single" w:sz="4" w:space="0" w:color="auto"/>
            </w:tcBorders>
          </w:tcPr>
          <w:p w14:paraId="1E1724AF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78E70877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starts program</w:t>
            </w:r>
          </w:p>
        </w:tc>
        <w:tc>
          <w:tcPr>
            <w:tcW w:w="4220" w:type="dxa"/>
            <w:tcBorders>
              <w:top w:val="single" w:sz="4" w:space="0" w:color="auto"/>
            </w:tcBorders>
          </w:tcPr>
          <w:p w14:paraId="523CB497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683210" w14:paraId="32A7B90C" w14:textId="77777777" w:rsidTr="00B35582">
        <w:tc>
          <w:tcPr>
            <w:tcW w:w="990" w:type="dxa"/>
          </w:tcPr>
          <w:p w14:paraId="6BBF4CCC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</w:t>
            </w:r>
          </w:p>
        </w:tc>
        <w:tc>
          <w:tcPr>
            <w:tcW w:w="4140" w:type="dxa"/>
          </w:tcPr>
          <w:p w14:paraId="24F218BC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76ABAA0D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asks for a visit rate</w:t>
            </w:r>
          </w:p>
        </w:tc>
      </w:tr>
      <w:tr w:rsidR="00683210" w14:paraId="345144E3" w14:textId="77777777" w:rsidTr="00B35582">
        <w:tc>
          <w:tcPr>
            <w:tcW w:w="990" w:type="dxa"/>
          </w:tcPr>
          <w:p w14:paraId="6772D2CE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</w:t>
            </w:r>
          </w:p>
        </w:tc>
        <w:tc>
          <w:tcPr>
            <w:tcW w:w="4140" w:type="dxa"/>
          </w:tcPr>
          <w:p w14:paraId="3B0E13AF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number between 1 and 60</w:t>
            </w:r>
          </w:p>
        </w:tc>
        <w:tc>
          <w:tcPr>
            <w:tcW w:w="4220" w:type="dxa"/>
          </w:tcPr>
          <w:p w14:paraId="2615FB2A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683210" w14:paraId="35A53E34" w14:textId="77777777" w:rsidTr="00B35582">
        <w:tc>
          <w:tcPr>
            <w:tcW w:w="990" w:type="dxa"/>
          </w:tcPr>
          <w:p w14:paraId="2CCC8F02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</w:t>
            </w:r>
          </w:p>
        </w:tc>
        <w:tc>
          <w:tcPr>
            <w:tcW w:w="4140" w:type="dxa"/>
          </w:tcPr>
          <w:p w14:paraId="3E9711B3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448ECEED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accepts answer stores the infection rate</w:t>
            </w:r>
          </w:p>
        </w:tc>
      </w:tr>
      <w:tr w:rsidR="00683210" w14:paraId="662C8730" w14:textId="77777777" w:rsidTr="00B35582">
        <w:tc>
          <w:tcPr>
            <w:tcW w:w="990" w:type="dxa"/>
          </w:tcPr>
          <w:p w14:paraId="1F501E25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</w:t>
            </w:r>
          </w:p>
        </w:tc>
        <w:tc>
          <w:tcPr>
            <w:tcW w:w="4140" w:type="dxa"/>
          </w:tcPr>
          <w:p w14:paraId="5FA12F55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45A1AB11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prompts user for the number of doctors</w:t>
            </w:r>
          </w:p>
        </w:tc>
      </w:tr>
      <w:tr w:rsidR="00683210" w14:paraId="36E9E8AA" w14:textId="77777777" w:rsidTr="00B35582">
        <w:tc>
          <w:tcPr>
            <w:tcW w:w="990" w:type="dxa"/>
          </w:tcPr>
          <w:p w14:paraId="554B1860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</w:t>
            </w:r>
          </w:p>
        </w:tc>
        <w:tc>
          <w:tcPr>
            <w:tcW w:w="4140" w:type="dxa"/>
          </w:tcPr>
          <w:p w14:paraId="3CF2EFD8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number more than 0</w:t>
            </w:r>
          </w:p>
        </w:tc>
        <w:tc>
          <w:tcPr>
            <w:tcW w:w="4220" w:type="dxa"/>
          </w:tcPr>
          <w:p w14:paraId="4EE80A8F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683210" w14:paraId="3D2FD414" w14:textId="77777777" w:rsidTr="00B35582">
        <w:tc>
          <w:tcPr>
            <w:tcW w:w="990" w:type="dxa"/>
          </w:tcPr>
          <w:p w14:paraId="468F9DFF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</w:t>
            </w:r>
          </w:p>
        </w:tc>
        <w:tc>
          <w:tcPr>
            <w:tcW w:w="4140" w:type="dxa"/>
          </w:tcPr>
          <w:p w14:paraId="0EAD0A1E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1F69E982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accepts answer and saves the requested number</w:t>
            </w:r>
          </w:p>
        </w:tc>
      </w:tr>
      <w:tr w:rsidR="00683210" w14:paraId="2437853D" w14:textId="77777777" w:rsidTr="00B35582">
        <w:tc>
          <w:tcPr>
            <w:tcW w:w="990" w:type="dxa"/>
          </w:tcPr>
          <w:p w14:paraId="6EE7D16A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8</w:t>
            </w:r>
          </w:p>
        </w:tc>
        <w:tc>
          <w:tcPr>
            <w:tcW w:w="4140" w:type="dxa"/>
          </w:tcPr>
          <w:p w14:paraId="4E59BAA8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635A8F47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prompts user for the requested number of nurses</w:t>
            </w:r>
          </w:p>
        </w:tc>
      </w:tr>
      <w:tr w:rsidR="00683210" w14:paraId="33EFD6E5" w14:textId="77777777" w:rsidTr="00B35582">
        <w:tc>
          <w:tcPr>
            <w:tcW w:w="990" w:type="dxa"/>
          </w:tcPr>
          <w:p w14:paraId="00FF44F7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9</w:t>
            </w:r>
          </w:p>
        </w:tc>
        <w:tc>
          <w:tcPr>
            <w:tcW w:w="4140" w:type="dxa"/>
          </w:tcPr>
          <w:p w14:paraId="5C055600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User enters a number more than </w:t>
            </w:r>
          </w:p>
        </w:tc>
        <w:tc>
          <w:tcPr>
            <w:tcW w:w="4220" w:type="dxa"/>
          </w:tcPr>
          <w:p w14:paraId="53C12686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683210" w14:paraId="642EDC2A" w14:textId="77777777" w:rsidTr="00B35582">
        <w:tc>
          <w:tcPr>
            <w:tcW w:w="990" w:type="dxa"/>
          </w:tcPr>
          <w:p w14:paraId="1313DE78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0</w:t>
            </w:r>
          </w:p>
        </w:tc>
        <w:tc>
          <w:tcPr>
            <w:tcW w:w="4140" w:type="dxa"/>
          </w:tcPr>
          <w:p w14:paraId="7C4A5BCF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4BB11992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rogram accepts response for the number of nurses </w:t>
            </w:r>
          </w:p>
        </w:tc>
      </w:tr>
      <w:tr w:rsidR="00683210" w14:paraId="03DC64C7" w14:textId="77777777" w:rsidTr="00B35582">
        <w:tc>
          <w:tcPr>
            <w:tcW w:w="990" w:type="dxa"/>
          </w:tcPr>
          <w:p w14:paraId="74C12733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</w:t>
            </w:r>
          </w:p>
        </w:tc>
        <w:tc>
          <w:tcPr>
            <w:tcW w:w="4140" w:type="dxa"/>
          </w:tcPr>
          <w:p w14:paraId="3109B79B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5CD57452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starts the weekly simulation using the given variables</w:t>
            </w:r>
          </w:p>
        </w:tc>
      </w:tr>
      <w:tr w:rsidR="00683210" w14:paraId="5703D2AD" w14:textId="77777777" w:rsidTr="00B35582">
        <w:tc>
          <w:tcPr>
            <w:tcW w:w="990" w:type="dxa"/>
          </w:tcPr>
          <w:p w14:paraId="3912EADA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</w:t>
            </w:r>
          </w:p>
        </w:tc>
        <w:tc>
          <w:tcPr>
            <w:tcW w:w="4140" w:type="dxa"/>
          </w:tcPr>
          <w:p w14:paraId="25C88EC1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1A1948A0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rogram completes simulation </w:t>
            </w:r>
          </w:p>
        </w:tc>
      </w:tr>
      <w:tr w:rsidR="00683210" w14:paraId="2325D809" w14:textId="77777777" w:rsidTr="00B35582">
        <w:tc>
          <w:tcPr>
            <w:tcW w:w="990" w:type="dxa"/>
          </w:tcPr>
          <w:p w14:paraId="48B62BA9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3</w:t>
            </w:r>
          </w:p>
        </w:tc>
        <w:tc>
          <w:tcPr>
            <w:tcW w:w="4140" w:type="dxa"/>
          </w:tcPr>
          <w:p w14:paraId="0FB5D30E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4D6E7FB3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asks what the user wants to do with the records</w:t>
            </w:r>
          </w:p>
        </w:tc>
      </w:tr>
      <w:tr w:rsidR="00683210" w14:paraId="1616C7E8" w14:textId="77777777" w:rsidTr="00B35582">
        <w:tc>
          <w:tcPr>
            <w:tcW w:w="990" w:type="dxa"/>
          </w:tcPr>
          <w:p w14:paraId="7DDD9B38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4</w:t>
            </w:r>
          </w:p>
        </w:tc>
        <w:tc>
          <w:tcPr>
            <w:tcW w:w="4140" w:type="dxa"/>
          </w:tcPr>
          <w:p w14:paraId="3998BE43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“see all records”</w:t>
            </w:r>
          </w:p>
        </w:tc>
        <w:tc>
          <w:tcPr>
            <w:tcW w:w="4220" w:type="dxa"/>
          </w:tcPr>
          <w:p w14:paraId="33C7E130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683210" w14:paraId="06BE43D3" w14:textId="77777777" w:rsidTr="00B35582">
        <w:tc>
          <w:tcPr>
            <w:tcW w:w="990" w:type="dxa"/>
          </w:tcPr>
          <w:p w14:paraId="02FFBE1E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5</w:t>
            </w:r>
          </w:p>
        </w:tc>
        <w:tc>
          <w:tcPr>
            <w:tcW w:w="4140" w:type="dxa"/>
          </w:tcPr>
          <w:p w14:paraId="282D262B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671E0BF9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will print out all hospital records to the console</w:t>
            </w:r>
          </w:p>
        </w:tc>
      </w:tr>
      <w:tr w:rsidR="00683210" w14:paraId="3E1B6A5F" w14:textId="77777777" w:rsidTr="00B35582">
        <w:tc>
          <w:tcPr>
            <w:tcW w:w="990" w:type="dxa"/>
          </w:tcPr>
          <w:p w14:paraId="4C3CAC80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6</w:t>
            </w:r>
          </w:p>
        </w:tc>
        <w:tc>
          <w:tcPr>
            <w:tcW w:w="4140" w:type="dxa"/>
          </w:tcPr>
          <w:p w14:paraId="4EB282D7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“name lookup”</w:t>
            </w:r>
          </w:p>
        </w:tc>
        <w:tc>
          <w:tcPr>
            <w:tcW w:w="4220" w:type="dxa"/>
          </w:tcPr>
          <w:p w14:paraId="315251DD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683210" w14:paraId="5E5CA1A7" w14:textId="77777777" w:rsidTr="00B35582">
        <w:tc>
          <w:tcPr>
            <w:tcW w:w="990" w:type="dxa"/>
          </w:tcPr>
          <w:p w14:paraId="3CCC853F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7</w:t>
            </w:r>
          </w:p>
        </w:tc>
        <w:tc>
          <w:tcPr>
            <w:tcW w:w="4140" w:type="dxa"/>
          </w:tcPr>
          <w:p w14:paraId="0D208759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33F5236B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will prompt the user for a last name</w:t>
            </w:r>
          </w:p>
        </w:tc>
      </w:tr>
      <w:tr w:rsidR="00683210" w14:paraId="4C1F3366" w14:textId="77777777" w:rsidTr="00B35582">
        <w:tc>
          <w:tcPr>
            <w:tcW w:w="990" w:type="dxa"/>
          </w:tcPr>
          <w:p w14:paraId="22B25F15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8</w:t>
            </w:r>
          </w:p>
        </w:tc>
        <w:tc>
          <w:tcPr>
            <w:tcW w:w="4140" w:type="dxa"/>
          </w:tcPr>
          <w:p w14:paraId="2FF6732F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a name that exists the in the hospital records</w:t>
            </w:r>
          </w:p>
        </w:tc>
        <w:tc>
          <w:tcPr>
            <w:tcW w:w="4220" w:type="dxa"/>
          </w:tcPr>
          <w:p w14:paraId="1CADA1A7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683210" w14:paraId="78B6269A" w14:textId="77777777" w:rsidTr="00B35582">
        <w:tc>
          <w:tcPr>
            <w:tcW w:w="990" w:type="dxa"/>
          </w:tcPr>
          <w:p w14:paraId="64039E94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9</w:t>
            </w:r>
          </w:p>
        </w:tc>
        <w:tc>
          <w:tcPr>
            <w:tcW w:w="4140" w:type="dxa"/>
          </w:tcPr>
          <w:p w14:paraId="79E77B63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40758D2F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prints all records with the inputted name</w:t>
            </w:r>
          </w:p>
        </w:tc>
      </w:tr>
      <w:tr w:rsidR="00683210" w14:paraId="72BD2B44" w14:textId="77777777" w:rsidTr="00B35582">
        <w:tc>
          <w:tcPr>
            <w:tcW w:w="990" w:type="dxa"/>
          </w:tcPr>
          <w:p w14:paraId="7EF3DCAD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lastRenderedPageBreak/>
              <w:t>20</w:t>
            </w:r>
          </w:p>
        </w:tc>
        <w:tc>
          <w:tcPr>
            <w:tcW w:w="4140" w:type="dxa"/>
          </w:tcPr>
          <w:p w14:paraId="6C65C711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a last name not in the record</w:t>
            </w:r>
          </w:p>
        </w:tc>
        <w:tc>
          <w:tcPr>
            <w:tcW w:w="4220" w:type="dxa"/>
          </w:tcPr>
          <w:p w14:paraId="1792B883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683210" w14:paraId="6A009380" w14:textId="77777777" w:rsidTr="00B35582">
        <w:tc>
          <w:tcPr>
            <w:tcW w:w="990" w:type="dxa"/>
          </w:tcPr>
          <w:p w14:paraId="5E31B9F3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1</w:t>
            </w:r>
          </w:p>
        </w:tc>
        <w:tc>
          <w:tcPr>
            <w:tcW w:w="4140" w:type="dxa"/>
          </w:tcPr>
          <w:p w14:paraId="34B78EFF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00F59FD0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rogram tells user the last name </w:t>
            </w:r>
            <w:proofErr w:type="gramStart"/>
            <w:r>
              <w:rPr>
                <w:rFonts w:cstheme="minorHAnsi"/>
                <w:sz w:val="28"/>
                <w:szCs w:val="28"/>
              </w:rPr>
              <w:t>wasn’t</w:t>
            </w:r>
            <w:proofErr w:type="gramEnd"/>
            <w:r>
              <w:rPr>
                <w:rFonts w:cstheme="minorHAnsi"/>
                <w:sz w:val="28"/>
                <w:szCs w:val="28"/>
              </w:rPr>
              <w:t xml:space="preserve"> found</w:t>
            </w:r>
          </w:p>
        </w:tc>
      </w:tr>
      <w:tr w:rsidR="00683210" w14:paraId="047CB28D" w14:textId="77777777" w:rsidTr="00B35582">
        <w:tc>
          <w:tcPr>
            <w:tcW w:w="990" w:type="dxa"/>
          </w:tcPr>
          <w:p w14:paraId="33278465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2</w:t>
            </w:r>
          </w:p>
        </w:tc>
        <w:tc>
          <w:tcPr>
            <w:tcW w:w="4140" w:type="dxa"/>
          </w:tcPr>
          <w:p w14:paraId="0E0EF567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“end”</w:t>
            </w:r>
          </w:p>
        </w:tc>
        <w:tc>
          <w:tcPr>
            <w:tcW w:w="4220" w:type="dxa"/>
          </w:tcPr>
          <w:p w14:paraId="6EE93AAB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683210" w14:paraId="4C3C6FF9" w14:textId="77777777" w:rsidTr="00B35582">
        <w:tc>
          <w:tcPr>
            <w:tcW w:w="990" w:type="dxa"/>
          </w:tcPr>
          <w:p w14:paraId="3EDA8B96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3</w:t>
            </w:r>
          </w:p>
        </w:tc>
        <w:tc>
          <w:tcPr>
            <w:tcW w:w="4140" w:type="dxa"/>
          </w:tcPr>
          <w:p w14:paraId="6129D474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1CC8539D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program is shut down</w:t>
            </w:r>
          </w:p>
        </w:tc>
      </w:tr>
      <w:tr w:rsidR="00683210" w14:paraId="61FDFDDD" w14:textId="77777777" w:rsidTr="00B35582">
        <w:tc>
          <w:tcPr>
            <w:tcW w:w="990" w:type="dxa"/>
          </w:tcPr>
          <w:p w14:paraId="45A0774D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4</w:t>
            </w:r>
          </w:p>
        </w:tc>
        <w:tc>
          <w:tcPr>
            <w:tcW w:w="4140" w:type="dxa"/>
          </w:tcPr>
          <w:p w14:paraId="380DA8A1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an invalid input</w:t>
            </w:r>
          </w:p>
        </w:tc>
        <w:tc>
          <w:tcPr>
            <w:tcW w:w="4220" w:type="dxa"/>
          </w:tcPr>
          <w:p w14:paraId="7F0AF24A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683210" w14:paraId="73DEDECA" w14:textId="77777777" w:rsidTr="00B35582">
        <w:tc>
          <w:tcPr>
            <w:tcW w:w="990" w:type="dxa"/>
          </w:tcPr>
          <w:p w14:paraId="6800E039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5</w:t>
            </w:r>
          </w:p>
        </w:tc>
        <w:tc>
          <w:tcPr>
            <w:tcW w:w="4140" w:type="dxa"/>
          </w:tcPr>
          <w:p w14:paraId="04A6DBDA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104CF850" w14:textId="77777777" w:rsidR="00683210" w:rsidRDefault="00683210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rogram tells the user their input </w:t>
            </w:r>
            <w:proofErr w:type="gramStart"/>
            <w:r>
              <w:rPr>
                <w:rFonts w:cstheme="minorHAnsi"/>
                <w:sz w:val="28"/>
                <w:szCs w:val="28"/>
              </w:rPr>
              <w:t>doesn’t</w:t>
            </w:r>
            <w:proofErr w:type="gramEnd"/>
            <w:r>
              <w:rPr>
                <w:rFonts w:cstheme="minorHAnsi"/>
                <w:sz w:val="28"/>
                <w:szCs w:val="28"/>
              </w:rPr>
              <w:t xml:space="preserve"> exist</w:t>
            </w:r>
          </w:p>
        </w:tc>
      </w:tr>
    </w:tbl>
    <w:p w14:paraId="4815E165" w14:textId="77777777" w:rsidR="00683210" w:rsidRPr="00D25481" w:rsidRDefault="00683210" w:rsidP="00683210">
      <w:pPr>
        <w:rPr>
          <w:rFonts w:cstheme="minorHAnsi"/>
          <w:sz w:val="28"/>
          <w:szCs w:val="28"/>
        </w:rPr>
      </w:pPr>
    </w:p>
    <w:p w14:paraId="7BA9C272" w14:textId="3F0E4C9C" w:rsidR="00683210" w:rsidRDefault="00683210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Psuedocode</w:t>
      </w:r>
      <w:proofErr w:type="spellEnd"/>
    </w:p>
    <w:p w14:paraId="229DCF52" w14:textId="53730665" w:rsidR="00683210" w:rsidRDefault="00683210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gramStart"/>
      <w:r>
        <w:rPr>
          <w:sz w:val="20"/>
          <w:szCs w:val="20"/>
        </w:rPr>
        <w:t>Town::</w:t>
      </w:r>
      <w:proofErr w:type="gramEnd"/>
      <w:r>
        <w:rPr>
          <w:sz w:val="20"/>
          <w:szCs w:val="20"/>
        </w:rPr>
        <w:t xml:space="preserve">Town </w:t>
      </w:r>
      <w:r w:rsidR="009F19CB">
        <w:rPr>
          <w:sz w:val="20"/>
          <w:szCs w:val="20"/>
        </w:rPr>
        <w:t>(int docNum, int nurNum, int sickChance)</w:t>
      </w:r>
    </w:p>
    <w:p w14:paraId="47097C8D" w14:textId="3B9CF11C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Make class variable emergencyChnce equal sickChance</w:t>
      </w:r>
    </w:p>
    <w:p w14:paraId="0EDA8BE7" w14:textId="539B946A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reate a new hospital for class variable mainHospital</w:t>
      </w:r>
    </w:p>
    <w:p w14:paraId="12998A9D" w14:textId="27086970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all mainHospital’s class method addProviders with docNum and nurNum</w:t>
      </w:r>
    </w:p>
    <w:p w14:paraId="08C1B818" w14:textId="0FECC454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all the pullCitizens method to fill the residentList Map</w:t>
      </w:r>
    </w:p>
    <w:p w14:paraId="5794F990" w14:textId="09348E8E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ENDFUNCTION </w:t>
      </w:r>
    </w:p>
    <w:p w14:paraId="404D8E5D" w14:textId="7A5B6923" w:rsidR="009F19CB" w:rsidRDefault="009F19CB" w:rsidP="009F19CB">
      <w:pPr>
        <w:spacing w:after="60"/>
        <w:rPr>
          <w:sz w:val="20"/>
          <w:szCs w:val="20"/>
        </w:rPr>
      </w:pPr>
    </w:p>
    <w:p w14:paraId="1FDD5E60" w14:textId="1D67790C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gramStart"/>
      <w:r>
        <w:rPr>
          <w:sz w:val="20"/>
          <w:szCs w:val="20"/>
        </w:rPr>
        <w:t>Town::</w:t>
      </w:r>
      <w:proofErr w:type="gramEnd"/>
      <w:r>
        <w:rPr>
          <w:sz w:val="20"/>
          <w:szCs w:val="20"/>
        </w:rPr>
        <w:t>~Town()</w:t>
      </w:r>
    </w:p>
    <w:p w14:paraId="45CDC2CD" w14:textId="2168070C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Delete the mainHospital object point created in the constructor</w:t>
      </w:r>
    </w:p>
    <w:p w14:paraId="2EE31D92" w14:textId="746FC453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 FUNCTION</w:t>
      </w:r>
    </w:p>
    <w:p w14:paraId="7ECBA57A" w14:textId="659826F0" w:rsidR="009F19CB" w:rsidRDefault="009F19CB" w:rsidP="009F19CB">
      <w:pPr>
        <w:spacing w:after="60"/>
        <w:rPr>
          <w:sz w:val="20"/>
          <w:szCs w:val="20"/>
        </w:rPr>
      </w:pPr>
    </w:p>
    <w:p w14:paraId="191ABB81" w14:textId="0B96AE46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void </w:t>
      </w:r>
      <w:proofErr w:type="gramStart"/>
      <w:r>
        <w:rPr>
          <w:sz w:val="20"/>
          <w:szCs w:val="20"/>
        </w:rPr>
        <w:t>Town::</w:t>
      </w:r>
      <w:proofErr w:type="gramEnd"/>
      <w:r>
        <w:rPr>
          <w:sz w:val="20"/>
          <w:szCs w:val="20"/>
        </w:rPr>
        <w:t>pullCitizens()</w:t>
      </w:r>
    </w:p>
    <w:p w14:paraId="2EA86EA0" w14:textId="1B498F84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reate strings first and last</w:t>
      </w:r>
    </w:p>
    <w:p w14:paraId="70137EB0" w14:textId="696AFB13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reate firstInput and lastInput ifstreams</w:t>
      </w:r>
    </w:p>
    <w:p w14:paraId="482EFBBE" w14:textId="320D5A58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Open the first and last name files with firstInput and lastInput respectively</w:t>
      </w:r>
    </w:p>
    <w:p w14:paraId="454FBB35" w14:textId="0CA75ADF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WHILE it is not the end of lastInput</w:t>
      </w:r>
    </w:p>
    <w:p w14:paraId="0B55D463" w14:textId="4050C023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Collect the next string from lastInput and assign it to last</w:t>
      </w:r>
    </w:p>
    <w:p w14:paraId="74E7E3B7" w14:textId="4285FBA2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Collect the next string from firstInput and assign it to first</w:t>
      </w:r>
    </w:p>
    <w:p w14:paraId="29134008" w14:textId="0D7E44CE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dd the new </w:t>
      </w:r>
      <w:proofErr w:type="gramStart"/>
      <w:r>
        <w:rPr>
          <w:sz w:val="20"/>
          <w:szCs w:val="20"/>
        </w:rPr>
        <w:t>resident</w:t>
      </w:r>
      <w:proofErr w:type="gramEnd"/>
      <w:r>
        <w:rPr>
          <w:sz w:val="20"/>
          <w:szCs w:val="20"/>
        </w:rPr>
        <w:t xml:space="preserve"> name to the residentList map using first and last</w:t>
      </w:r>
    </w:p>
    <w:p w14:paraId="6A20F1B6" w14:textId="776AD168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WHILE</w:t>
      </w:r>
    </w:p>
    <w:p w14:paraId="274A8274" w14:textId="7C925DC5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162442B5" w14:textId="081FE237" w:rsidR="009F19CB" w:rsidRDefault="009F19CB" w:rsidP="009F19CB">
      <w:pPr>
        <w:spacing w:after="60"/>
        <w:rPr>
          <w:sz w:val="20"/>
          <w:szCs w:val="20"/>
        </w:rPr>
      </w:pPr>
    </w:p>
    <w:p w14:paraId="4A35FDE5" w14:textId="5F1222DC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Hospital </w:t>
      </w:r>
      <w:proofErr w:type="gramStart"/>
      <w:r>
        <w:rPr>
          <w:sz w:val="20"/>
          <w:szCs w:val="20"/>
        </w:rPr>
        <w:t>Town::</w:t>
      </w:r>
      <w:proofErr w:type="gramEnd"/>
      <w:r>
        <w:rPr>
          <w:sz w:val="20"/>
          <w:szCs w:val="20"/>
        </w:rPr>
        <w:t>getHospital()</w:t>
      </w:r>
    </w:p>
    <w:p w14:paraId="78549533" w14:textId="627EF4D2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mainHospital</w:t>
      </w:r>
    </w:p>
    <w:p w14:paraId="3B82FF58" w14:textId="274EEB88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19AE7875" w14:textId="554FCEE2" w:rsidR="009F19CB" w:rsidRDefault="009F19CB" w:rsidP="009F19CB">
      <w:pPr>
        <w:spacing w:after="60"/>
        <w:rPr>
          <w:sz w:val="20"/>
          <w:szCs w:val="20"/>
        </w:rPr>
      </w:pPr>
    </w:p>
    <w:p w14:paraId="71C09EA6" w14:textId="7AE8EB36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static Time </w:t>
      </w:r>
      <w:proofErr w:type="gramStart"/>
      <w:r>
        <w:rPr>
          <w:sz w:val="20"/>
          <w:szCs w:val="20"/>
        </w:rPr>
        <w:t>Town::</w:t>
      </w:r>
      <w:proofErr w:type="gramEnd"/>
      <w:r>
        <w:rPr>
          <w:sz w:val="20"/>
          <w:szCs w:val="20"/>
        </w:rPr>
        <w:t>getTIme()</w:t>
      </w:r>
    </w:p>
    <w:p w14:paraId="24D5C445" w14:textId="7649D2F6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lastRenderedPageBreak/>
        <w:tab/>
        <w:t>Return currentTime</w:t>
      </w:r>
    </w:p>
    <w:p w14:paraId="092F1597" w14:textId="14BD6325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40913E29" w14:textId="1F0A7BD2" w:rsidR="009F19CB" w:rsidRDefault="009F19CB" w:rsidP="009F19CB">
      <w:pPr>
        <w:spacing w:after="60"/>
        <w:rPr>
          <w:sz w:val="20"/>
          <w:szCs w:val="20"/>
        </w:rPr>
      </w:pPr>
    </w:p>
    <w:p w14:paraId="703CE15B" w14:textId="116D9466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static string </w:t>
      </w:r>
      <w:proofErr w:type="gramStart"/>
      <w:r>
        <w:rPr>
          <w:sz w:val="20"/>
          <w:szCs w:val="20"/>
        </w:rPr>
        <w:t>Town::</w:t>
      </w:r>
      <w:proofErr w:type="gramEnd"/>
      <w:r>
        <w:rPr>
          <w:sz w:val="20"/>
          <w:szCs w:val="20"/>
        </w:rPr>
        <w:t>getFirst(string lastName)</w:t>
      </w:r>
    </w:p>
    <w:p w14:paraId="550A57C8" w14:textId="37AD3E25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the name from the resident list map [lastName]</w:t>
      </w:r>
    </w:p>
    <w:p w14:paraId="0C35D734" w14:textId="13589947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48FCE85F" w14:textId="296B6B77" w:rsidR="009F19CB" w:rsidRDefault="009F19CB" w:rsidP="009F19CB">
      <w:pPr>
        <w:spacing w:after="60"/>
        <w:rPr>
          <w:sz w:val="20"/>
          <w:szCs w:val="20"/>
        </w:rPr>
      </w:pPr>
    </w:p>
    <w:p w14:paraId="19067DBD" w14:textId="57F07785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void </w:t>
      </w:r>
      <w:proofErr w:type="gramStart"/>
      <w:r>
        <w:rPr>
          <w:sz w:val="20"/>
          <w:szCs w:val="20"/>
        </w:rPr>
        <w:t>Town::</w:t>
      </w:r>
      <w:proofErr w:type="gramEnd"/>
      <w:r>
        <w:rPr>
          <w:sz w:val="20"/>
          <w:szCs w:val="20"/>
        </w:rPr>
        <w:t>sickCheck()</w:t>
      </w:r>
    </w:p>
    <w:p w14:paraId="3F260328" w14:textId="69AD1E0C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reate an iterator to go through the residentList map and start it at the beginning</w:t>
      </w:r>
    </w:p>
    <w:p w14:paraId="3166A4DA" w14:textId="3E614D3A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FOR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 -&gt; 0 to residentList’s size</w:t>
      </w:r>
    </w:p>
    <w:p w14:paraId="35DC7DEB" w14:textId="0E0764B9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IF a random number mod (120,000 / emergencyChnce) is 0 (Random chance to get sick)</w:t>
      </w:r>
    </w:p>
    <w:p w14:paraId="0169B13C" w14:textId="5D471999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IF the citizen if not a patient in the patientQueue by calling patCheck using the last name</w:t>
      </w:r>
    </w:p>
    <w:p w14:paraId="0BADEF88" w14:textId="33C8DE7A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Add the resident to the patient queue using newPatient with the last name</w:t>
      </w:r>
    </w:p>
    <w:p w14:paraId="3C0BBC2C" w14:textId="6EDA9CA1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NDIF</w:t>
      </w:r>
    </w:p>
    <w:p w14:paraId="53B7ADD2" w14:textId="5E126732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ENDIF</w:t>
      </w:r>
    </w:p>
    <w:p w14:paraId="030DDDD5" w14:textId="48F1487F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ove the iterator to the next spot in the map</w:t>
      </w:r>
    </w:p>
    <w:p w14:paraId="6B7712AA" w14:textId="01AF05D0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FOR</w:t>
      </w:r>
    </w:p>
    <w:p w14:paraId="08A1FBDD" w14:textId="716B6FBA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41AA39D1" w14:textId="3A78DB85" w:rsidR="009F19CB" w:rsidRDefault="009F19CB" w:rsidP="009F19CB">
      <w:pPr>
        <w:spacing w:after="60"/>
        <w:rPr>
          <w:sz w:val="20"/>
          <w:szCs w:val="20"/>
        </w:rPr>
      </w:pPr>
    </w:p>
    <w:p w14:paraId="498A59ED" w14:textId="327E9B82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void </w:t>
      </w:r>
      <w:proofErr w:type="gramStart"/>
      <w:r>
        <w:rPr>
          <w:sz w:val="20"/>
          <w:szCs w:val="20"/>
        </w:rPr>
        <w:t>Town::</w:t>
      </w:r>
      <w:proofErr w:type="gramEnd"/>
      <w:r>
        <w:rPr>
          <w:sz w:val="20"/>
          <w:szCs w:val="20"/>
        </w:rPr>
        <w:t>runWeek()</w:t>
      </w:r>
    </w:p>
    <w:p w14:paraId="3E20A4BE" w14:textId="5C77743F" w:rsidR="00202DB4" w:rsidRDefault="00202DB4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WHILE </w:t>
      </w:r>
      <w:r w:rsidR="00AF596A">
        <w:rPr>
          <w:sz w:val="20"/>
          <w:szCs w:val="20"/>
        </w:rPr>
        <w:t>currentTIme’s day is less than 7</w:t>
      </w:r>
    </w:p>
    <w:p w14:paraId="6DB37CA9" w14:textId="48F799FD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Call sickCheck to determine which citizens get sick</w:t>
      </w:r>
    </w:p>
    <w:p w14:paraId="5DDB5FCA" w14:textId="7651D7A9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Call mainHospital’s providerDuties to have the provider treat patients</w:t>
      </w:r>
    </w:p>
    <w:p w14:paraId="3CCB7411" w14:textId="7D39E942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Call currentTime’s advanceTime to advance the time</w:t>
      </w:r>
    </w:p>
    <w:p w14:paraId="31B69744" w14:textId="783B8A35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IF currentTime’s minute is 0</w:t>
      </w:r>
    </w:p>
    <w:p w14:paraId="1F3210C3" w14:textId="4A6C3E91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Print the current time</w:t>
      </w:r>
    </w:p>
    <w:p w14:paraId="35A92741" w14:textId="2E66EB2A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ENDIF</w:t>
      </w:r>
    </w:p>
    <w:p w14:paraId="5B507FB6" w14:textId="3D586B13" w:rsidR="009F19CB" w:rsidRDefault="009F19CB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04107B74" w14:textId="075CCE23" w:rsidR="00AF596A" w:rsidRDefault="00AF596A" w:rsidP="009F19CB">
      <w:pPr>
        <w:spacing w:after="60"/>
        <w:rPr>
          <w:sz w:val="20"/>
          <w:szCs w:val="20"/>
        </w:rPr>
      </w:pPr>
    </w:p>
    <w:p w14:paraId="0E5CC2A6" w14:textId="071D8558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gramStart"/>
      <w:r>
        <w:rPr>
          <w:sz w:val="20"/>
          <w:szCs w:val="20"/>
        </w:rPr>
        <w:t>Hospital::</w:t>
      </w:r>
      <w:proofErr w:type="gramEnd"/>
      <w:r>
        <w:rPr>
          <w:sz w:val="20"/>
          <w:szCs w:val="20"/>
        </w:rPr>
        <w:t>HOSPITAL()</w:t>
      </w:r>
    </w:p>
    <w:p w14:paraId="24321749" w14:textId="3ABD349C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079811A1" w14:textId="6FE8EF81" w:rsidR="00E1376A" w:rsidRDefault="00E1376A" w:rsidP="009F19CB">
      <w:pPr>
        <w:spacing w:after="60"/>
        <w:rPr>
          <w:sz w:val="20"/>
          <w:szCs w:val="20"/>
        </w:rPr>
      </w:pPr>
    </w:p>
    <w:p w14:paraId="45CE4B7E" w14:textId="4C3D7746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gramStart"/>
      <w:r>
        <w:rPr>
          <w:sz w:val="20"/>
          <w:szCs w:val="20"/>
        </w:rPr>
        <w:t>Hospital::</w:t>
      </w:r>
      <w:proofErr w:type="gramEnd"/>
      <w:r>
        <w:rPr>
          <w:sz w:val="20"/>
          <w:szCs w:val="20"/>
        </w:rPr>
        <w:t>~Hospital()</w:t>
      </w:r>
    </w:p>
    <w:p w14:paraId="6D15A6CD" w14:textId="2568C10B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 w:rsidR="00DE0390">
        <w:rPr>
          <w:sz w:val="20"/>
          <w:szCs w:val="20"/>
        </w:rPr>
        <w:t xml:space="preserve">Delete </w:t>
      </w:r>
      <w:proofErr w:type="spellStart"/>
      <w:r w:rsidR="00DE0390">
        <w:rPr>
          <w:sz w:val="20"/>
          <w:szCs w:val="20"/>
        </w:rPr>
        <w:t>providerList</w:t>
      </w:r>
      <w:proofErr w:type="spellEnd"/>
    </w:p>
    <w:p w14:paraId="56391389" w14:textId="3E6BB7B2" w:rsidR="00E1376A" w:rsidRDefault="00E137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3820E322" w14:textId="60B65D33" w:rsidR="00AF596A" w:rsidRDefault="00AF596A" w:rsidP="009F19CB">
      <w:pPr>
        <w:spacing w:after="60"/>
        <w:rPr>
          <w:sz w:val="20"/>
          <w:szCs w:val="20"/>
        </w:rPr>
      </w:pPr>
    </w:p>
    <w:p w14:paraId="4F22632A" w14:textId="6F832277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gramStart"/>
      <w:r>
        <w:rPr>
          <w:sz w:val="20"/>
          <w:szCs w:val="20"/>
        </w:rPr>
        <w:t>Hospital::</w:t>
      </w:r>
      <w:proofErr w:type="gramEnd"/>
      <w:r>
        <w:rPr>
          <w:sz w:val="20"/>
          <w:szCs w:val="20"/>
        </w:rPr>
        <w:t>toUppercase (string&amp; input)</w:t>
      </w:r>
    </w:p>
    <w:p w14:paraId="14CE222C" w14:textId="709B43CC" w:rsidR="00E1376A" w:rsidRDefault="00E137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FOR each letter of input</w:t>
      </w:r>
    </w:p>
    <w:p w14:paraId="0F84E186" w14:textId="6D527EB6" w:rsidR="00E1376A" w:rsidRDefault="00E137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IF the letter is lower case</w:t>
      </w:r>
    </w:p>
    <w:p w14:paraId="10D40401" w14:textId="20DE0A9E" w:rsidR="00E1376A" w:rsidRDefault="00E137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ubtract 32 from the letter to convert to uppercase</w:t>
      </w:r>
    </w:p>
    <w:p w14:paraId="014A1A1B" w14:textId="028FC1D3" w:rsidR="00E1376A" w:rsidRDefault="00E137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lastRenderedPageBreak/>
        <w:tab/>
      </w:r>
      <w:r>
        <w:rPr>
          <w:sz w:val="20"/>
          <w:szCs w:val="20"/>
        </w:rPr>
        <w:tab/>
        <w:t>ENDIF</w:t>
      </w:r>
    </w:p>
    <w:p w14:paraId="600B6709" w14:textId="43B0C2B2" w:rsidR="00E1376A" w:rsidRDefault="00E137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FOR</w:t>
      </w:r>
    </w:p>
    <w:p w14:paraId="5F2E4C5C" w14:textId="5BC36E32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736755CB" w14:textId="5E534095" w:rsidR="00AF596A" w:rsidRDefault="00AF596A" w:rsidP="009F19CB">
      <w:pPr>
        <w:spacing w:after="60"/>
        <w:rPr>
          <w:sz w:val="20"/>
          <w:szCs w:val="20"/>
        </w:rPr>
      </w:pPr>
    </w:p>
    <w:p w14:paraId="3AE18D70" w14:textId="368ABA2E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vector&lt;Record&gt; </w:t>
      </w:r>
      <w:proofErr w:type="gramStart"/>
      <w:r>
        <w:rPr>
          <w:sz w:val="20"/>
          <w:szCs w:val="20"/>
        </w:rPr>
        <w:t>Hospital::</w:t>
      </w:r>
      <w:proofErr w:type="gramEnd"/>
      <w:r>
        <w:rPr>
          <w:sz w:val="20"/>
          <w:szCs w:val="20"/>
        </w:rPr>
        <w:t>getRectords()</w:t>
      </w:r>
    </w:p>
    <w:p w14:paraId="04F375B1" w14:textId="4224871B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patientRecords</w:t>
      </w:r>
    </w:p>
    <w:p w14:paraId="0E5FE4F6" w14:textId="1827A5AE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440BC7A5" w14:textId="12F6F111" w:rsidR="00AF596A" w:rsidRDefault="00AF596A" w:rsidP="009F19CB">
      <w:pPr>
        <w:spacing w:after="60"/>
        <w:rPr>
          <w:sz w:val="20"/>
          <w:szCs w:val="20"/>
        </w:rPr>
      </w:pPr>
    </w:p>
    <w:p w14:paraId="268AD0C6" w14:textId="38D68842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int </w:t>
      </w:r>
      <w:proofErr w:type="gramStart"/>
      <w:r>
        <w:rPr>
          <w:sz w:val="20"/>
          <w:szCs w:val="20"/>
        </w:rPr>
        <w:t>Hospital::</w:t>
      </w:r>
      <w:proofErr w:type="gramEnd"/>
      <w:r>
        <w:rPr>
          <w:sz w:val="20"/>
          <w:szCs w:val="20"/>
        </w:rPr>
        <w:t xml:space="preserve">getPatientCount() </w:t>
      </w:r>
    </w:p>
    <w:p w14:paraId="19360D2B" w14:textId="5C7BF65F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listOfPatients’s size</w:t>
      </w:r>
    </w:p>
    <w:p w14:paraId="1AA79027" w14:textId="0A8197D5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CNTION</w:t>
      </w:r>
    </w:p>
    <w:p w14:paraId="28AA72E3" w14:textId="2E064442" w:rsidR="00AF596A" w:rsidRDefault="00AF596A" w:rsidP="009F19CB">
      <w:pPr>
        <w:spacing w:after="60"/>
        <w:rPr>
          <w:sz w:val="20"/>
          <w:szCs w:val="20"/>
        </w:rPr>
      </w:pPr>
    </w:p>
    <w:p w14:paraId="417570FE" w14:textId="644FC4AD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Patient </w:t>
      </w:r>
      <w:proofErr w:type="gramStart"/>
      <w:r>
        <w:rPr>
          <w:sz w:val="20"/>
          <w:szCs w:val="20"/>
        </w:rPr>
        <w:t>Hospital::</w:t>
      </w:r>
      <w:proofErr w:type="gramEnd"/>
      <w:r>
        <w:rPr>
          <w:sz w:val="20"/>
          <w:szCs w:val="20"/>
        </w:rPr>
        <w:t>getPatient</w:t>
      </w:r>
    </w:p>
    <w:p w14:paraId="633919C8" w14:textId="3C6F51E8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 w:rsidR="00E1376A">
        <w:rPr>
          <w:sz w:val="20"/>
          <w:szCs w:val="20"/>
        </w:rPr>
        <w:t>Initialize</w:t>
      </w:r>
      <w:r>
        <w:rPr>
          <w:sz w:val="20"/>
          <w:szCs w:val="20"/>
        </w:rPr>
        <w:t xml:space="preserve"> temp and assign it to the top patient </w:t>
      </w:r>
      <w:proofErr w:type="gramStart"/>
      <w:r>
        <w:rPr>
          <w:sz w:val="20"/>
          <w:szCs w:val="20"/>
        </w:rPr>
        <w:t>of</w:t>
      </w:r>
      <w:r w:rsidR="00E1376A">
        <w:rPr>
          <w:sz w:val="20"/>
          <w:szCs w:val="20"/>
        </w:rPr>
        <w:t>f of</w:t>
      </w:r>
      <w:proofErr w:type="gramEnd"/>
      <w:r w:rsidR="00E1376A">
        <w:rPr>
          <w:sz w:val="20"/>
          <w:szCs w:val="20"/>
        </w:rPr>
        <w:t xml:space="preserve"> the listOfPatients queue</w:t>
      </w:r>
    </w:p>
    <w:p w14:paraId="3A709E48" w14:textId="6AE3CCB0" w:rsidR="00E1376A" w:rsidRDefault="00E137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Pop the top patient </w:t>
      </w:r>
      <w:proofErr w:type="gramStart"/>
      <w:r>
        <w:rPr>
          <w:sz w:val="20"/>
          <w:szCs w:val="20"/>
        </w:rPr>
        <w:t>off of</w:t>
      </w:r>
      <w:proofErr w:type="gramEnd"/>
      <w:r>
        <w:rPr>
          <w:sz w:val="20"/>
          <w:szCs w:val="20"/>
        </w:rPr>
        <w:t xml:space="preserve"> the queue</w:t>
      </w:r>
    </w:p>
    <w:p w14:paraId="40307300" w14:textId="2106609D" w:rsidR="00E1376A" w:rsidRDefault="00E137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temp</w:t>
      </w:r>
    </w:p>
    <w:p w14:paraId="2EBA023B" w14:textId="0CB52DB2" w:rsidR="00AF596A" w:rsidRDefault="00AF596A" w:rsidP="009F19CB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1DA6C428" w14:textId="21BFF8BE" w:rsidR="00E1376A" w:rsidRDefault="00E1376A" w:rsidP="009F19CB">
      <w:pPr>
        <w:spacing w:after="60"/>
        <w:rPr>
          <w:sz w:val="20"/>
          <w:szCs w:val="20"/>
        </w:rPr>
      </w:pPr>
    </w:p>
    <w:p w14:paraId="5891071C" w14:textId="46558BA0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 xml:space="preserve">void </w:t>
      </w:r>
      <w:proofErr w:type="gramStart"/>
      <w:r>
        <w:rPr>
          <w:sz w:val="20"/>
          <w:szCs w:val="20"/>
        </w:rPr>
        <w:t>Hospital::</w:t>
      </w:r>
      <w:proofErr w:type="gramEnd"/>
      <w:r>
        <w:rPr>
          <w:sz w:val="20"/>
          <w:szCs w:val="20"/>
        </w:rPr>
        <w:t>pushPatient(Patient P)</w:t>
      </w:r>
    </w:p>
    <w:p w14:paraId="5ADA4567" w14:textId="3232AF50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Add P to the </w:t>
      </w:r>
      <w:proofErr w:type="spellStart"/>
      <w:r>
        <w:rPr>
          <w:sz w:val="20"/>
          <w:szCs w:val="20"/>
        </w:rPr>
        <w:t>listOfPatient’s</w:t>
      </w:r>
      <w:proofErr w:type="spellEnd"/>
      <w:r>
        <w:rPr>
          <w:sz w:val="20"/>
          <w:szCs w:val="20"/>
        </w:rPr>
        <w:t xml:space="preserve"> queue</w:t>
      </w:r>
    </w:p>
    <w:p w14:paraId="4ECA9C55" w14:textId="5D7C6E8C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09A9CC93" w14:textId="5219E377" w:rsidR="00E1376A" w:rsidRDefault="00E1376A" w:rsidP="00E1376A">
      <w:pPr>
        <w:spacing w:after="60"/>
        <w:rPr>
          <w:sz w:val="20"/>
          <w:szCs w:val="20"/>
        </w:rPr>
      </w:pPr>
    </w:p>
    <w:p w14:paraId="54CDE84A" w14:textId="6F2A0BD1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 xml:space="preserve">void </w:t>
      </w:r>
      <w:proofErr w:type="gramStart"/>
      <w:r>
        <w:rPr>
          <w:sz w:val="20"/>
          <w:szCs w:val="20"/>
        </w:rPr>
        <w:t>Hospital::</w:t>
      </w:r>
      <w:proofErr w:type="gramEnd"/>
      <w:r>
        <w:rPr>
          <w:sz w:val="20"/>
          <w:szCs w:val="20"/>
        </w:rPr>
        <w:t>addProviders(int doctors, int nurses)</w:t>
      </w:r>
    </w:p>
    <w:p w14:paraId="3B143302" w14:textId="0C0804E5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 w:rsidR="00DE0390">
        <w:rPr>
          <w:sz w:val="20"/>
          <w:szCs w:val="20"/>
        </w:rPr>
        <w:t xml:space="preserve">FOR </w:t>
      </w:r>
      <w:proofErr w:type="spellStart"/>
      <w:r w:rsidR="00DE0390">
        <w:rPr>
          <w:sz w:val="20"/>
          <w:szCs w:val="20"/>
        </w:rPr>
        <w:t>i</w:t>
      </w:r>
      <w:proofErr w:type="spellEnd"/>
      <w:r w:rsidR="00DE0390">
        <w:rPr>
          <w:sz w:val="20"/>
          <w:szCs w:val="20"/>
        </w:rPr>
        <w:t xml:space="preserve"> -&gt; 0 to doctors</w:t>
      </w:r>
    </w:p>
    <w:p w14:paraId="2AB08CF9" w14:textId="2C5BA492" w:rsidR="00DE0390" w:rsidRDefault="00DE0390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dd a new doctor to </w:t>
      </w:r>
      <w:proofErr w:type="spellStart"/>
      <w:r>
        <w:rPr>
          <w:sz w:val="20"/>
          <w:szCs w:val="20"/>
        </w:rPr>
        <w:t>providerList</w:t>
      </w:r>
      <w:proofErr w:type="spellEnd"/>
    </w:p>
    <w:p w14:paraId="52C5304E" w14:textId="1CE114B1" w:rsidR="00DE0390" w:rsidRDefault="00DE0390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FOR</w:t>
      </w:r>
    </w:p>
    <w:p w14:paraId="01E391A3" w14:textId="54AB1BC0" w:rsidR="00DE0390" w:rsidRDefault="00DE0390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FOR I -&gt; 0 to nurses</w:t>
      </w:r>
    </w:p>
    <w:p w14:paraId="7A9E2EDC" w14:textId="33CAEFE2" w:rsidR="00DE0390" w:rsidRDefault="00DE0390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dd a new nurse to </w:t>
      </w:r>
      <w:proofErr w:type="spellStart"/>
      <w:r>
        <w:rPr>
          <w:sz w:val="20"/>
          <w:szCs w:val="20"/>
        </w:rPr>
        <w:t>providerList</w:t>
      </w:r>
      <w:proofErr w:type="spellEnd"/>
    </w:p>
    <w:p w14:paraId="0B6174B1" w14:textId="5F215403" w:rsidR="00DE0390" w:rsidRDefault="00DE0390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FOR</w:t>
      </w:r>
    </w:p>
    <w:p w14:paraId="7215D80F" w14:textId="4A803852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33FD7230" w14:textId="1D127175" w:rsidR="00E1376A" w:rsidRDefault="00E1376A" w:rsidP="00E1376A">
      <w:pPr>
        <w:spacing w:after="60"/>
        <w:rPr>
          <w:sz w:val="20"/>
          <w:szCs w:val="20"/>
        </w:rPr>
      </w:pPr>
    </w:p>
    <w:p w14:paraId="4AB376C2" w14:textId="43548524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 xml:space="preserve">void </w:t>
      </w:r>
      <w:proofErr w:type="gramStart"/>
      <w:r>
        <w:rPr>
          <w:sz w:val="20"/>
          <w:szCs w:val="20"/>
        </w:rPr>
        <w:t>Hospital:</w:t>
      </w:r>
      <w:r>
        <w:rPr>
          <w:sz w:val="20"/>
          <w:szCs w:val="20"/>
        </w:rPr>
        <w:t>:</w:t>
      </w:r>
      <w:proofErr w:type="gramEnd"/>
      <w:r>
        <w:rPr>
          <w:sz w:val="20"/>
          <w:szCs w:val="20"/>
        </w:rPr>
        <w:t>newPatient (string lastName)</w:t>
      </w:r>
    </w:p>
    <w:p w14:paraId="1C84A19A" w14:textId="460E8E93" w:rsidR="00DE0390" w:rsidRDefault="00DE0390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Push a new Patient with the name of lastName to the listOfPatients</w:t>
      </w:r>
    </w:p>
    <w:p w14:paraId="287A03A6" w14:textId="61AC13BC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217DF4A2" w14:textId="781E9C73" w:rsidR="00E1376A" w:rsidRDefault="00E1376A" w:rsidP="00E1376A">
      <w:pPr>
        <w:spacing w:after="60"/>
        <w:rPr>
          <w:sz w:val="20"/>
          <w:szCs w:val="20"/>
        </w:rPr>
      </w:pPr>
    </w:p>
    <w:p w14:paraId="408E89A3" w14:textId="378080AF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 xml:space="preserve">bool </w:t>
      </w:r>
      <w:proofErr w:type="gramStart"/>
      <w:r>
        <w:rPr>
          <w:sz w:val="20"/>
          <w:szCs w:val="20"/>
        </w:rPr>
        <w:t>Hospital::</w:t>
      </w:r>
      <w:proofErr w:type="spellStart"/>
      <w:proofErr w:type="gramEnd"/>
      <w:r>
        <w:rPr>
          <w:sz w:val="20"/>
          <w:szCs w:val="20"/>
        </w:rPr>
        <w:t>searchPatient</w:t>
      </w:r>
      <w:proofErr w:type="spellEnd"/>
      <w:r>
        <w:rPr>
          <w:sz w:val="20"/>
          <w:szCs w:val="20"/>
        </w:rPr>
        <w:t xml:space="preserve"> (string lastName)</w:t>
      </w:r>
    </w:p>
    <w:p w14:paraId="57D586E6" w14:textId="550FE8B4" w:rsidR="00DE0390" w:rsidRDefault="00DE0390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all to uppercase to convert lastName to all uppercase letters</w:t>
      </w:r>
    </w:p>
    <w:p w14:paraId="5E5F2F4F" w14:textId="634B8ABD" w:rsidR="00DE0390" w:rsidRDefault="00DE0390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Create a </w:t>
      </w:r>
      <w:proofErr w:type="spellStart"/>
      <w:r>
        <w:rPr>
          <w:sz w:val="20"/>
          <w:szCs w:val="20"/>
        </w:rPr>
        <w:t>fullName</w:t>
      </w:r>
      <w:proofErr w:type="spellEnd"/>
      <w:r>
        <w:rPr>
          <w:sz w:val="20"/>
          <w:szCs w:val="20"/>
        </w:rPr>
        <w:t xml:space="preserve"> string by combining lastName and the </w:t>
      </w:r>
      <w:proofErr w:type="spellStart"/>
      <w:r>
        <w:rPr>
          <w:sz w:val="20"/>
          <w:szCs w:val="20"/>
        </w:rPr>
        <w:t>firstName</w:t>
      </w:r>
      <w:proofErr w:type="spellEnd"/>
      <w:r>
        <w:rPr>
          <w:sz w:val="20"/>
          <w:szCs w:val="20"/>
        </w:rPr>
        <w:t xml:space="preserve"> (found by calling </w:t>
      </w:r>
      <w:proofErr w:type="gramStart"/>
      <w:r>
        <w:rPr>
          <w:sz w:val="20"/>
          <w:szCs w:val="20"/>
        </w:rPr>
        <w:t>Town::</w:t>
      </w:r>
      <w:proofErr w:type="gramEnd"/>
      <w:r>
        <w:rPr>
          <w:sz w:val="20"/>
          <w:szCs w:val="20"/>
        </w:rPr>
        <w:t>getFirst)</w:t>
      </w:r>
    </w:p>
    <w:p w14:paraId="64167071" w14:textId="619042C8" w:rsidR="00DE0390" w:rsidRDefault="00DE0390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 w:rsidR="005855BD">
        <w:rPr>
          <w:sz w:val="20"/>
          <w:szCs w:val="20"/>
        </w:rPr>
        <w:t xml:space="preserve">FOR </w:t>
      </w:r>
      <w:proofErr w:type="spellStart"/>
      <w:r w:rsidR="005855BD">
        <w:rPr>
          <w:sz w:val="20"/>
          <w:szCs w:val="20"/>
        </w:rPr>
        <w:t>i</w:t>
      </w:r>
      <w:proofErr w:type="spellEnd"/>
      <w:r w:rsidR="005855BD">
        <w:rPr>
          <w:sz w:val="20"/>
          <w:szCs w:val="20"/>
        </w:rPr>
        <w:t xml:space="preserve"> -&gt; 0 to </w:t>
      </w:r>
      <w:proofErr w:type="spellStart"/>
      <w:r w:rsidR="005855BD">
        <w:rPr>
          <w:sz w:val="20"/>
          <w:szCs w:val="20"/>
        </w:rPr>
        <w:t>patientRecords’s</w:t>
      </w:r>
      <w:proofErr w:type="spellEnd"/>
      <w:r w:rsidR="005855BD">
        <w:rPr>
          <w:sz w:val="20"/>
          <w:szCs w:val="20"/>
        </w:rPr>
        <w:t xml:space="preserve"> size</w:t>
      </w:r>
    </w:p>
    <w:p w14:paraId="765EEA04" w14:textId="012D3A30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IF </w:t>
      </w:r>
      <w:proofErr w:type="spellStart"/>
      <w:r>
        <w:rPr>
          <w:sz w:val="20"/>
          <w:szCs w:val="20"/>
        </w:rPr>
        <w:t>fname</w:t>
      </w:r>
      <w:proofErr w:type="spellEnd"/>
      <w:r>
        <w:rPr>
          <w:sz w:val="20"/>
          <w:szCs w:val="20"/>
        </w:rPr>
        <w:t xml:space="preserve"> is </w:t>
      </w:r>
      <w:proofErr w:type="spellStart"/>
      <w:r>
        <w:rPr>
          <w:sz w:val="20"/>
          <w:szCs w:val="20"/>
        </w:rPr>
        <w:t>patienRecords.getName</w:t>
      </w:r>
      <w:proofErr w:type="spellEnd"/>
      <w:r>
        <w:rPr>
          <w:sz w:val="20"/>
          <w:szCs w:val="20"/>
        </w:rPr>
        <w:t xml:space="preserve">() at </w:t>
      </w:r>
      <w:proofErr w:type="spellStart"/>
      <w:r>
        <w:rPr>
          <w:sz w:val="20"/>
          <w:szCs w:val="20"/>
        </w:rPr>
        <w:t>i</w:t>
      </w:r>
      <w:proofErr w:type="spellEnd"/>
    </w:p>
    <w:p w14:paraId="1D3CA995" w14:textId="3F1E03CD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lastRenderedPageBreak/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Return true</w:t>
      </w:r>
    </w:p>
    <w:p w14:paraId="7D84AA6F" w14:textId="1A1E1067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ENDIF</w:t>
      </w:r>
    </w:p>
    <w:p w14:paraId="0E67EC87" w14:textId="4EC148FF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FOR</w:t>
      </w:r>
    </w:p>
    <w:p w14:paraId="63120A67" w14:textId="1C359790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false</w:t>
      </w:r>
    </w:p>
    <w:p w14:paraId="3742FE0B" w14:textId="4A3CA615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13BC57BC" w14:textId="77777777" w:rsidR="00E1376A" w:rsidRDefault="00E1376A" w:rsidP="00E1376A">
      <w:pPr>
        <w:spacing w:after="60"/>
        <w:rPr>
          <w:sz w:val="20"/>
          <w:szCs w:val="20"/>
        </w:rPr>
      </w:pPr>
    </w:p>
    <w:p w14:paraId="106020EB" w14:textId="4F0429E8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>FUNCTION</w:t>
      </w:r>
      <w:r>
        <w:rPr>
          <w:sz w:val="20"/>
          <w:szCs w:val="20"/>
        </w:rPr>
        <w:t xml:space="preserve"> void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Hospital::</w:t>
      </w:r>
      <w:proofErr w:type="spellStart"/>
      <w:proofErr w:type="gramEnd"/>
      <w:r>
        <w:rPr>
          <w:sz w:val="20"/>
          <w:szCs w:val="20"/>
        </w:rPr>
        <w:t>printNameRecord</w:t>
      </w:r>
      <w:proofErr w:type="spellEnd"/>
      <w:r>
        <w:rPr>
          <w:sz w:val="20"/>
          <w:szCs w:val="20"/>
        </w:rPr>
        <w:t xml:space="preserve"> (string lastName)</w:t>
      </w:r>
    </w:p>
    <w:p w14:paraId="6DC884C4" w14:textId="7DD7DD62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all toUppercase with lastName to convert lastName to all uppercase letters</w:t>
      </w:r>
    </w:p>
    <w:p w14:paraId="5D54EF23" w14:textId="40FE0BE8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Get the full name </w:t>
      </w:r>
      <w:proofErr w:type="spellStart"/>
      <w:r>
        <w:rPr>
          <w:sz w:val="20"/>
          <w:szCs w:val="20"/>
        </w:rPr>
        <w:t>fName</w:t>
      </w:r>
      <w:proofErr w:type="spellEnd"/>
      <w:r>
        <w:rPr>
          <w:sz w:val="20"/>
          <w:szCs w:val="20"/>
        </w:rPr>
        <w:t xml:space="preserve"> by getting the first name of the resident by calling lastName</w:t>
      </w:r>
    </w:p>
    <w:p w14:paraId="56217415" w14:textId="63AEB795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FOR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 -&gt; 0 to patientRecords’ size</w:t>
      </w:r>
    </w:p>
    <w:p w14:paraId="40C5A991" w14:textId="66007B4E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IF the name of the person in the record at I is </w:t>
      </w:r>
      <w:proofErr w:type="spellStart"/>
      <w:r>
        <w:rPr>
          <w:sz w:val="20"/>
          <w:szCs w:val="20"/>
        </w:rPr>
        <w:t>fName</w:t>
      </w:r>
      <w:proofErr w:type="spellEnd"/>
    </w:p>
    <w:p w14:paraId="3B874A1C" w14:textId="4F1C146F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Print the record</w:t>
      </w:r>
    </w:p>
    <w:p w14:paraId="0348C0EB" w14:textId="6E9FD384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ENDIF</w:t>
      </w:r>
    </w:p>
    <w:p w14:paraId="04825888" w14:textId="63876510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FOR</w:t>
      </w:r>
    </w:p>
    <w:p w14:paraId="52DB82FB" w14:textId="129700E3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4609BECC" w14:textId="2D24FCF5" w:rsidR="00E1376A" w:rsidRDefault="00E1376A" w:rsidP="00E1376A">
      <w:pPr>
        <w:spacing w:after="60"/>
        <w:rPr>
          <w:sz w:val="20"/>
          <w:szCs w:val="20"/>
        </w:rPr>
      </w:pPr>
    </w:p>
    <w:p w14:paraId="19E9B00F" w14:textId="5C3D028F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 xml:space="preserve">static void </w:t>
      </w:r>
      <w:proofErr w:type="gramStart"/>
      <w:r>
        <w:rPr>
          <w:sz w:val="20"/>
          <w:szCs w:val="20"/>
        </w:rPr>
        <w:t>Hospital::</w:t>
      </w:r>
      <w:proofErr w:type="spellStart"/>
      <w:proofErr w:type="gramEnd"/>
      <w:r>
        <w:rPr>
          <w:sz w:val="20"/>
          <w:szCs w:val="20"/>
        </w:rPr>
        <w:t>addTreatment</w:t>
      </w:r>
      <w:proofErr w:type="spellEnd"/>
      <w:r>
        <w:rPr>
          <w:sz w:val="20"/>
          <w:szCs w:val="20"/>
        </w:rPr>
        <w:t xml:space="preserve"> (Patient patient)</w:t>
      </w:r>
    </w:p>
    <w:p w14:paraId="2B98096F" w14:textId="777FE884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Push a record with the patient to the back of patientRecords</w:t>
      </w:r>
    </w:p>
    <w:p w14:paraId="7F09114D" w14:textId="5A034C97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362F5C05" w14:textId="51E9F3E6" w:rsidR="00E1376A" w:rsidRDefault="00E1376A" w:rsidP="00E1376A">
      <w:pPr>
        <w:spacing w:after="60"/>
        <w:rPr>
          <w:sz w:val="20"/>
          <w:szCs w:val="20"/>
        </w:rPr>
      </w:pPr>
    </w:p>
    <w:p w14:paraId="595A75FD" w14:textId="0107FBC7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>FUNCTION</w:t>
      </w:r>
      <w:r>
        <w:rPr>
          <w:sz w:val="20"/>
          <w:szCs w:val="20"/>
        </w:rPr>
        <w:t xml:space="preserve"> Time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Hospital::</w:t>
      </w:r>
      <w:proofErr w:type="spellStart"/>
      <w:proofErr w:type="gramEnd"/>
      <w:r>
        <w:rPr>
          <w:sz w:val="20"/>
          <w:szCs w:val="20"/>
        </w:rPr>
        <w:t>getAvgTreatment</w:t>
      </w:r>
      <w:proofErr w:type="spellEnd"/>
      <w:r>
        <w:rPr>
          <w:sz w:val="20"/>
          <w:szCs w:val="20"/>
        </w:rPr>
        <w:t>()</w:t>
      </w:r>
    </w:p>
    <w:p w14:paraId="2A52C375" w14:textId="438DCD91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reate total and temp Time objects</w:t>
      </w:r>
    </w:p>
    <w:p w14:paraId="3213FA69" w14:textId="2233D60B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FOR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 -&gt; 0 to size of patientRecords</w:t>
      </w:r>
    </w:p>
    <w:p w14:paraId="39A7360B" w14:textId="07773274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ssign temp to the visit time of the record at </w:t>
      </w:r>
      <w:proofErr w:type="spellStart"/>
      <w:r>
        <w:rPr>
          <w:sz w:val="20"/>
          <w:szCs w:val="20"/>
        </w:rPr>
        <w:t>i</w:t>
      </w:r>
      <w:proofErr w:type="spellEnd"/>
    </w:p>
    <w:p w14:paraId="02D74AEF" w14:textId="5EE185C6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Add temp’s time to the total time</w:t>
      </w:r>
    </w:p>
    <w:p w14:paraId="0CD5F079" w14:textId="17B1F2FA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FOR</w:t>
      </w:r>
    </w:p>
    <w:p w14:paraId="20C321EF" w14:textId="36F9625C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Convert total to minutes and store the minute number in </w:t>
      </w:r>
      <w:proofErr w:type="spellStart"/>
      <w:r>
        <w:rPr>
          <w:sz w:val="20"/>
          <w:szCs w:val="20"/>
        </w:rPr>
        <w:t>totMinutes</w:t>
      </w:r>
      <w:proofErr w:type="spellEnd"/>
    </w:p>
    <w:p w14:paraId="183F36D2" w14:textId="64DBC41D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Divide </w:t>
      </w:r>
      <w:proofErr w:type="spellStart"/>
      <w:r>
        <w:rPr>
          <w:sz w:val="20"/>
          <w:szCs w:val="20"/>
        </w:rPr>
        <w:t>totMinutes</w:t>
      </w:r>
      <w:proofErr w:type="spellEnd"/>
      <w:r>
        <w:rPr>
          <w:sz w:val="20"/>
          <w:szCs w:val="20"/>
        </w:rPr>
        <w:t xml:space="preserve"> by the size of patientRecords</w:t>
      </w:r>
    </w:p>
    <w:p w14:paraId="5DFF8C36" w14:textId="6CFDE4DE" w:rsidR="005855BD" w:rsidRDefault="005855BD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Assign temp to a new Time object with the </w:t>
      </w:r>
      <w:r w:rsidR="00A74B13">
        <w:rPr>
          <w:sz w:val="20"/>
          <w:szCs w:val="20"/>
        </w:rPr>
        <w:t>average number of minutes</w:t>
      </w:r>
    </w:p>
    <w:p w14:paraId="6341F974" w14:textId="03783F27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Adjust temp to convert minutes to hour and days if needed</w:t>
      </w:r>
    </w:p>
    <w:p w14:paraId="371B7A55" w14:textId="46C622C5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temp</w:t>
      </w:r>
    </w:p>
    <w:p w14:paraId="7E6D5441" w14:textId="77777777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173EA55C" w14:textId="434650A7" w:rsidR="00E1376A" w:rsidRDefault="00E1376A" w:rsidP="00E1376A">
      <w:pPr>
        <w:spacing w:after="60"/>
        <w:rPr>
          <w:sz w:val="20"/>
          <w:szCs w:val="20"/>
        </w:rPr>
      </w:pPr>
    </w:p>
    <w:p w14:paraId="00FD4D33" w14:textId="3A30AE64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 xml:space="preserve">bool </w:t>
      </w:r>
      <w:proofErr w:type="gramStart"/>
      <w:r>
        <w:rPr>
          <w:sz w:val="20"/>
          <w:szCs w:val="20"/>
        </w:rPr>
        <w:t>Hospital::</w:t>
      </w:r>
      <w:proofErr w:type="gramEnd"/>
      <w:r>
        <w:rPr>
          <w:sz w:val="20"/>
          <w:szCs w:val="20"/>
        </w:rPr>
        <w:t>patCheck(string name)</w:t>
      </w:r>
    </w:p>
    <w:p w14:paraId="789F0F76" w14:textId="5D31A28A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reate a check bool flag, starting at false</w:t>
      </w:r>
    </w:p>
    <w:p w14:paraId="54355E60" w14:textId="62089731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Create a vector of </w:t>
      </w:r>
      <w:proofErr w:type="gramStart"/>
      <w:r>
        <w:rPr>
          <w:sz w:val="20"/>
          <w:szCs w:val="20"/>
        </w:rPr>
        <w:t>Patients</w:t>
      </w:r>
      <w:proofErr w:type="gramEnd"/>
      <w:r>
        <w:rPr>
          <w:sz w:val="20"/>
          <w:szCs w:val="20"/>
        </w:rPr>
        <w:t xml:space="preserve"> called reset</w:t>
      </w:r>
    </w:p>
    <w:p w14:paraId="7E9D28A9" w14:textId="5C77DD06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FOR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>-&gt;0 to size of listOfPatients</w:t>
      </w:r>
    </w:p>
    <w:p w14:paraId="7D672364" w14:textId="6D0763E8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Create a temp Patient from the top of the patient list</w:t>
      </w:r>
    </w:p>
    <w:p w14:paraId="4F90AFDE" w14:textId="541AEC32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Add temp to the end of reset</w:t>
      </w:r>
    </w:p>
    <w:p w14:paraId="27E41F05" w14:textId="369E5558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Pop the top of the patient list</w:t>
      </w:r>
    </w:p>
    <w:p w14:paraId="733CF299" w14:textId="653862C5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lastRenderedPageBreak/>
        <w:tab/>
      </w:r>
      <w:r>
        <w:rPr>
          <w:sz w:val="20"/>
          <w:szCs w:val="20"/>
        </w:rPr>
        <w:tab/>
        <w:t xml:space="preserve">IF the name of </w:t>
      </w:r>
      <w:proofErr w:type="gramStart"/>
      <w:r>
        <w:rPr>
          <w:sz w:val="20"/>
          <w:szCs w:val="20"/>
        </w:rPr>
        <w:t>Patient</w:t>
      </w:r>
      <w:proofErr w:type="gramEnd"/>
      <w:r>
        <w:rPr>
          <w:sz w:val="20"/>
          <w:szCs w:val="20"/>
        </w:rPr>
        <w:t xml:space="preserve"> temp is name</w:t>
      </w:r>
    </w:p>
    <w:p w14:paraId="3F320E29" w14:textId="3B2A53D0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Make check true</w:t>
      </w:r>
    </w:p>
    <w:p w14:paraId="630B60D0" w14:textId="61DE34CB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reak the for loop</w:t>
      </w:r>
    </w:p>
    <w:p w14:paraId="249C2E9B" w14:textId="36CDA04A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ENDIF</w:t>
      </w:r>
    </w:p>
    <w:p w14:paraId="098B16A6" w14:textId="04678A12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FOR</w:t>
      </w:r>
    </w:p>
    <w:p w14:paraId="13288565" w14:textId="69100CED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FOR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>-&gt;0 to size of reset</w:t>
      </w:r>
    </w:p>
    <w:p w14:paraId="27CCC507" w14:textId="18648CF9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Push the reset Patient at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 to the patient list </w:t>
      </w:r>
    </w:p>
    <w:p w14:paraId="6480DDC2" w14:textId="1B56B63E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FOR</w:t>
      </w:r>
    </w:p>
    <w:p w14:paraId="10873EB9" w14:textId="3429752A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7B90E710" w14:textId="2F7E0498" w:rsidR="00E1376A" w:rsidRDefault="00E1376A" w:rsidP="00E1376A">
      <w:pPr>
        <w:spacing w:after="60"/>
        <w:rPr>
          <w:sz w:val="20"/>
          <w:szCs w:val="20"/>
        </w:rPr>
      </w:pPr>
    </w:p>
    <w:p w14:paraId="0CEA634C" w14:textId="689A3998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 xml:space="preserve">void </w:t>
      </w:r>
      <w:proofErr w:type="gramStart"/>
      <w:r>
        <w:rPr>
          <w:sz w:val="20"/>
          <w:szCs w:val="20"/>
        </w:rPr>
        <w:t>Hospital::</w:t>
      </w:r>
      <w:proofErr w:type="gramEnd"/>
      <w:r>
        <w:rPr>
          <w:sz w:val="20"/>
          <w:szCs w:val="20"/>
        </w:rPr>
        <w:t>providerDuties()</w:t>
      </w:r>
    </w:p>
    <w:p w14:paraId="7FA06A96" w14:textId="3694AC61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FOR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-&gt;0 to size of </w:t>
      </w:r>
      <w:proofErr w:type="spellStart"/>
      <w:r>
        <w:rPr>
          <w:sz w:val="20"/>
          <w:szCs w:val="20"/>
        </w:rPr>
        <w:t>providerList</w:t>
      </w:r>
      <w:proofErr w:type="spellEnd"/>
    </w:p>
    <w:p w14:paraId="00A5E5E6" w14:textId="117D722E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IF the provider at </w:t>
      </w:r>
      <w:proofErr w:type="spellStart"/>
      <w:r>
        <w:rPr>
          <w:sz w:val="20"/>
          <w:szCs w:val="20"/>
        </w:rPr>
        <w:t>providerLi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 is available</w:t>
      </w:r>
    </w:p>
    <w:p w14:paraId="14920FFA" w14:textId="40588C68" w:rsidR="00A74B13" w:rsidRDefault="00A74B13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B653DA">
        <w:rPr>
          <w:sz w:val="20"/>
          <w:szCs w:val="20"/>
        </w:rPr>
        <w:t xml:space="preserve">Call the </w:t>
      </w:r>
      <w:proofErr w:type="spellStart"/>
      <w:r w:rsidR="00B653DA">
        <w:rPr>
          <w:sz w:val="20"/>
          <w:szCs w:val="20"/>
        </w:rPr>
        <w:t>setTreatment</w:t>
      </w:r>
      <w:proofErr w:type="spellEnd"/>
      <w:r w:rsidR="00B653DA">
        <w:rPr>
          <w:sz w:val="20"/>
          <w:szCs w:val="20"/>
        </w:rPr>
        <w:t xml:space="preserve"> method for the provider</w:t>
      </w:r>
    </w:p>
    <w:p w14:paraId="200F3C69" w14:textId="0BEE6400" w:rsidR="00B653DA" w:rsidRDefault="00B653D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ELSE</w:t>
      </w:r>
    </w:p>
    <w:p w14:paraId="537EFBB6" w14:textId="341EBCB9" w:rsidR="00B653DA" w:rsidRDefault="00B653D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Call the </w:t>
      </w:r>
      <w:proofErr w:type="spellStart"/>
      <w:r>
        <w:rPr>
          <w:sz w:val="20"/>
          <w:szCs w:val="20"/>
        </w:rPr>
        <w:t>treatPatient</w:t>
      </w:r>
      <w:proofErr w:type="spellEnd"/>
      <w:r>
        <w:rPr>
          <w:sz w:val="20"/>
          <w:szCs w:val="20"/>
        </w:rPr>
        <w:t xml:space="preserve"> method for the provider </w:t>
      </w:r>
    </w:p>
    <w:p w14:paraId="594684CE" w14:textId="3C15A84B" w:rsidR="00B653DA" w:rsidRDefault="00B653D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ENDIF</w:t>
      </w:r>
    </w:p>
    <w:p w14:paraId="16F00FB3" w14:textId="48B3DE57" w:rsidR="00E1376A" w:rsidRDefault="00E1376A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37658E77" w14:textId="4E174EE2" w:rsidR="00E7010F" w:rsidRDefault="00E7010F" w:rsidP="00E1376A">
      <w:pPr>
        <w:spacing w:after="60"/>
        <w:rPr>
          <w:sz w:val="20"/>
          <w:szCs w:val="20"/>
        </w:rPr>
      </w:pPr>
    </w:p>
    <w:p w14:paraId="6F3A2444" w14:textId="4926C0BB" w:rsidR="00E7010F" w:rsidRDefault="00E7010F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gramStart"/>
      <w:r>
        <w:rPr>
          <w:sz w:val="20"/>
          <w:szCs w:val="20"/>
        </w:rPr>
        <w:t>TIME::</w:t>
      </w:r>
      <w:proofErr w:type="gramEnd"/>
      <w:r>
        <w:rPr>
          <w:sz w:val="20"/>
          <w:szCs w:val="20"/>
        </w:rPr>
        <w:t>Time (int day, int hour, int minute</w:t>
      </w:r>
    </w:p>
    <w:p w14:paraId="6EBCA457" w14:textId="45AF2196" w:rsidR="00E7010F" w:rsidRDefault="00E7010F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Assign the day, hour, and minute variables to the arguments</w:t>
      </w:r>
    </w:p>
    <w:p w14:paraId="3B16B3E1" w14:textId="6AA858D2" w:rsidR="00E7010F" w:rsidRDefault="00E7010F" w:rsidP="00E1376A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57646E9E" w14:textId="42F486AE" w:rsidR="00E7010F" w:rsidRDefault="00E7010F" w:rsidP="00E1376A">
      <w:pPr>
        <w:spacing w:after="60"/>
        <w:rPr>
          <w:sz w:val="20"/>
          <w:szCs w:val="20"/>
        </w:rPr>
      </w:pPr>
    </w:p>
    <w:p w14:paraId="506C08FE" w14:textId="4B8B64AA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 xml:space="preserve">int </w:t>
      </w:r>
      <w:proofErr w:type="gramStart"/>
      <w:r>
        <w:rPr>
          <w:sz w:val="20"/>
          <w:szCs w:val="20"/>
        </w:rPr>
        <w:t>TIME::</w:t>
      </w:r>
      <w:proofErr w:type="spellStart"/>
      <w:proofErr w:type="gramEnd"/>
      <w:r>
        <w:rPr>
          <w:sz w:val="20"/>
          <w:szCs w:val="20"/>
        </w:rPr>
        <w:t>getDay</w:t>
      </w:r>
      <w:proofErr w:type="spellEnd"/>
      <w:r>
        <w:rPr>
          <w:sz w:val="20"/>
          <w:szCs w:val="20"/>
        </w:rPr>
        <w:t>()</w:t>
      </w:r>
    </w:p>
    <w:p w14:paraId="3DA1AAAB" w14:textId="78E2ACF5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the day class variable</w:t>
      </w:r>
    </w:p>
    <w:p w14:paraId="5BA1CF57" w14:textId="2B123801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74FB41B9" w14:textId="66153B5C" w:rsidR="00E7010F" w:rsidRDefault="00E7010F" w:rsidP="00E7010F">
      <w:pPr>
        <w:spacing w:after="60"/>
        <w:rPr>
          <w:sz w:val="20"/>
          <w:szCs w:val="20"/>
        </w:rPr>
      </w:pPr>
    </w:p>
    <w:p w14:paraId="41725787" w14:textId="6ED47475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 xml:space="preserve">int </w:t>
      </w:r>
      <w:proofErr w:type="gramStart"/>
      <w:r>
        <w:rPr>
          <w:sz w:val="20"/>
          <w:szCs w:val="20"/>
        </w:rPr>
        <w:t>TIME::</w:t>
      </w:r>
      <w:proofErr w:type="spellStart"/>
      <w:proofErr w:type="gramEnd"/>
      <w:r>
        <w:rPr>
          <w:sz w:val="20"/>
          <w:szCs w:val="20"/>
        </w:rPr>
        <w:t>getHour</w:t>
      </w:r>
      <w:proofErr w:type="spellEnd"/>
      <w:r>
        <w:rPr>
          <w:sz w:val="20"/>
          <w:szCs w:val="20"/>
        </w:rPr>
        <w:t>()</w:t>
      </w:r>
    </w:p>
    <w:p w14:paraId="678496AD" w14:textId="62F592DE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the hour class variable</w:t>
      </w:r>
    </w:p>
    <w:p w14:paraId="5A94AE3B" w14:textId="77777777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57931AA7" w14:textId="14ED059F" w:rsidR="00E7010F" w:rsidRDefault="00E7010F" w:rsidP="00E7010F">
      <w:pPr>
        <w:spacing w:after="60"/>
        <w:rPr>
          <w:sz w:val="20"/>
          <w:szCs w:val="20"/>
        </w:rPr>
      </w:pPr>
    </w:p>
    <w:p w14:paraId="0B34568F" w14:textId="6E9AA94D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>FUNCTION</w:t>
      </w:r>
      <w:r>
        <w:rPr>
          <w:sz w:val="20"/>
          <w:szCs w:val="20"/>
        </w:rPr>
        <w:t xml:space="preserve"> int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TIME::</w:t>
      </w:r>
      <w:proofErr w:type="spellStart"/>
      <w:proofErr w:type="gramEnd"/>
      <w:r>
        <w:rPr>
          <w:sz w:val="20"/>
          <w:szCs w:val="20"/>
        </w:rPr>
        <w:t>getMinute</w:t>
      </w:r>
      <w:proofErr w:type="spellEnd"/>
      <w:r>
        <w:rPr>
          <w:sz w:val="20"/>
          <w:szCs w:val="20"/>
        </w:rPr>
        <w:t>()</w:t>
      </w:r>
    </w:p>
    <w:p w14:paraId="3E5DE669" w14:textId="4ADE082E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the minute class variable</w:t>
      </w:r>
    </w:p>
    <w:p w14:paraId="71E95216" w14:textId="42ECB72F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0E3C6430" w14:textId="3DDC3E4F" w:rsidR="00E7010F" w:rsidRDefault="00E7010F" w:rsidP="00E7010F">
      <w:pPr>
        <w:spacing w:after="60"/>
        <w:rPr>
          <w:sz w:val="20"/>
          <w:szCs w:val="20"/>
        </w:rPr>
      </w:pPr>
    </w:p>
    <w:p w14:paraId="0A25C6BB" w14:textId="5DA909E1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 xml:space="preserve">void </w:t>
      </w:r>
      <w:proofErr w:type="gramStart"/>
      <w:r>
        <w:rPr>
          <w:sz w:val="20"/>
          <w:szCs w:val="20"/>
        </w:rPr>
        <w:t>TIME::</w:t>
      </w:r>
      <w:proofErr w:type="gramEnd"/>
      <w:r>
        <w:rPr>
          <w:sz w:val="20"/>
          <w:szCs w:val="20"/>
        </w:rPr>
        <w:t>operator() ()</w:t>
      </w:r>
    </w:p>
    <w:p w14:paraId="38ECDA79" w14:textId="03A02AF7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WHILE minute is larger than 60</w:t>
      </w:r>
    </w:p>
    <w:p w14:paraId="329D0114" w14:textId="09B01E5E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Add one to hour</w:t>
      </w:r>
    </w:p>
    <w:p w14:paraId="4489A97B" w14:textId="364E8CEE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Subtract 60 from minutes</w:t>
      </w:r>
    </w:p>
    <w:p w14:paraId="7E8153B5" w14:textId="0A7A3D33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WHILE</w:t>
      </w:r>
    </w:p>
    <w:p w14:paraId="0E8A83EE" w14:textId="1BC2E129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lastRenderedPageBreak/>
        <w:tab/>
        <w:t>WHILE hour is larger than 24</w:t>
      </w:r>
    </w:p>
    <w:p w14:paraId="42C8165E" w14:textId="522DA05A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Add one to day</w:t>
      </w:r>
    </w:p>
    <w:p w14:paraId="3B6D800D" w14:textId="33C5A0E1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Subtract 24 from hour</w:t>
      </w:r>
    </w:p>
    <w:p w14:paraId="3FB9AB23" w14:textId="727208A7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WHILE</w:t>
      </w:r>
    </w:p>
    <w:p w14:paraId="6645B6C5" w14:textId="1E44AA5A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4B480AF9" w14:textId="25D9C8DA" w:rsidR="00E7010F" w:rsidRDefault="00E7010F" w:rsidP="00E7010F">
      <w:pPr>
        <w:spacing w:after="60"/>
        <w:rPr>
          <w:sz w:val="20"/>
          <w:szCs w:val="20"/>
        </w:rPr>
      </w:pPr>
    </w:p>
    <w:p w14:paraId="71B70993" w14:textId="6AB415FA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 xml:space="preserve">int </w:t>
      </w:r>
      <w:proofErr w:type="gramStart"/>
      <w:r>
        <w:rPr>
          <w:sz w:val="20"/>
          <w:szCs w:val="20"/>
        </w:rPr>
        <w:t>TIME::</w:t>
      </w:r>
      <w:proofErr w:type="gramEnd"/>
      <w:r>
        <w:rPr>
          <w:sz w:val="20"/>
          <w:szCs w:val="20"/>
        </w:rPr>
        <w:t>toMinutes(Time inpTime)</w:t>
      </w:r>
    </w:p>
    <w:p w14:paraId="6132A0EE" w14:textId="427F6555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WHILE (inpTime’s day is larger than 0)</w:t>
      </w:r>
    </w:p>
    <w:p w14:paraId="6AC0AE2A" w14:textId="25EBC6C2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Add 24 to inpTime’s hour</w:t>
      </w:r>
    </w:p>
    <w:p w14:paraId="6134D2AC" w14:textId="5A26370B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Subtract one from inpTime’s day</w:t>
      </w:r>
    </w:p>
    <w:p w14:paraId="071A7A04" w14:textId="43969458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WHILE</w:t>
      </w:r>
    </w:p>
    <w:p w14:paraId="02C5D228" w14:textId="2BE6C540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WHILE inpTime’s hour is greater than 0</w:t>
      </w:r>
    </w:p>
    <w:p w14:paraId="4F29FA39" w14:textId="09098FF4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dd 60 to inpTime’s minute </w:t>
      </w:r>
    </w:p>
    <w:p w14:paraId="4EE441E8" w14:textId="5D3E8625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Subtract one from inpTime’s hour</w:t>
      </w:r>
    </w:p>
    <w:p w14:paraId="42AD2F4E" w14:textId="4A817AC0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WHILE</w:t>
      </w:r>
    </w:p>
    <w:p w14:paraId="644EFBB4" w14:textId="416627B5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inpTime’s minute</w:t>
      </w:r>
    </w:p>
    <w:p w14:paraId="15F72FC3" w14:textId="1E963DE6" w:rsidR="00E7010F" w:rsidRDefault="00E7010F" w:rsidP="00E7010F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04D16B69" w14:textId="7112603A" w:rsidR="00D94C23" w:rsidRDefault="00D94C23" w:rsidP="00E7010F">
      <w:pPr>
        <w:spacing w:after="60"/>
        <w:rPr>
          <w:sz w:val="20"/>
          <w:szCs w:val="20"/>
        </w:rPr>
      </w:pPr>
    </w:p>
    <w:p w14:paraId="1F83DF19" w14:textId="72C0D373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>FUNCTION</w:t>
      </w:r>
      <w:r>
        <w:rPr>
          <w:sz w:val="20"/>
          <w:szCs w:val="20"/>
        </w:rPr>
        <w:t xml:space="preserve"> void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TIME::</w:t>
      </w:r>
      <w:proofErr w:type="gramEnd"/>
      <w:r>
        <w:rPr>
          <w:sz w:val="20"/>
          <w:szCs w:val="20"/>
        </w:rPr>
        <w:t>advanceTime()</w:t>
      </w:r>
    </w:p>
    <w:p w14:paraId="6A7CD1D2" w14:textId="681F80EB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Add one to minute</w:t>
      </w:r>
    </w:p>
    <w:p w14:paraId="1BA1B16F" w14:textId="34F7678E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adjust this time using () functor</w:t>
      </w:r>
    </w:p>
    <w:p w14:paraId="21127C3B" w14:textId="124C8A55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1D6386E5" w14:textId="0E3AB285" w:rsidR="00D94C23" w:rsidRDefault="00D94C23" w:rsidP="00D94C23">
      <w:pPr>
        <w:spacing w:after="60"/>
        <w:rPr>
          <w:sz w:val="20"/>
          <w:szCs w:val="20"/>
        </w:rPr>
      </w:pPr>
    </w:p>
    <w:p w14:paraId="1FDB405B" w14:textId="033D826B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 xml:space="preserve">Time </w:t>
      </w:r>
      <w:proofErr w:type="gramStart"/>
      <w:r>
        <w:rPr>
          <w:sz w:val="20"/>
          <w:szCs w:val="20"/>
        </w:rPr>
        <w:t>TIME::</w:t>
      </w:r>
      <w:proofErr w:type="gramEnd"/>
      <w:r>
        <w:rPr>
          <w:sz w:val="20"/>
          <w:szCs w:val="20"/>
        </w:rPr>
        <w:t>operator + (Time&amp; time1, Time&amp; time2)</w:t>
      </w:r>
    </w:p>
    <w:p w14:paraId="69C0FEF6" w14:textId="66E3CAC2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reate a newDay int by combining the day variables of time 1 and time 2</w:t>
      </w:r>
    </w:p>
    <w:p w14:paraId="7C97827D" w14:textId="2127DE44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>Create a new</w:t>
      </w:r>
      <w:r>
        <w:rPr>
          <w:sz w:val="20"/>
          <w:szCs w:val="20"/>
        </w:rPr>
        <w:t>Hour</w:t>
      </w:r>
      <w:r>
        <w:rPr>
          <w:sz w:val="20"/>
          <w:szCs w:val="20"/>
        </w:rPr>
        <w:t xml:space="preserve"> int by combining the </w:t>
      </w:r>
      <w:r>
        <w:rPr>
          <w:sz w:val="20"/>
          <w:szCs w:val="20"/>
        </w:rPr>
        <w:t>hour</w:t>
      </w:r>
      <w:r>
        <w:rPr>
          <w:sz w:val="20"/>
          <w:szCs w:val="20"/>
        </w:rPr>
        <w:t xml:space="preserve"> variables of time 1 and time 2</w:t>
      </w:r>
    </w:p>
    <w:p w14:paraId="762F73B7" w14:textId="2D881716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>Create a new</w:t>
      </w:r>
      <w:r>
        <w:rPr>
          <w:sz w:val="20"/>
          <w:szCs w:val="20"/>
        </w:rPr>
        <w:t>Minute</w:t>
      </w:r>
      <w:r>
        <w:rPr>
          <w:sz w:val="20"/>
          <w:szCs w:val="20"/>
        </w:rPr>
        <w:t xml:space="preserve"> int by combining the </w:t>
      </w:r>
      <w:r>
        <w:rPr>
          <w:sz w:val="20"/>
          <w:szCs w:val="20"/>
        </w:rPr>
        <w:t>minute</w:t>
      </w:r>
      <w:r>
        <w:rPr>
          <w:sz w:val="20"/>
          <w:szCs w:val="20"/>
        </w:rPr>
        <w:t xml:space="preserve"> variables of time 1 and time 2</w:t>
      </w:r>
    </w:p>
    <w:p w14:paraId="4DE0A00C" w14:textId="412B950F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reate a temp Time object using newDay, newHour, and newMinute</w:t>
      </w:r>
    </w:p>
    <w:p w14:paraId="400226CF" w14:textId="6CBFC495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adjust temp using ()</w:t>
      </w:r>
    </w:p>
    <w:p w14:paraId="13E56BDD" w14:textId="07425E79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temp</w:t>
      </w:r>
    </w:p>
    <w:p w14:paraId="3940B09C" w14:textId="182EF105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5BE114F9" w14:textId="64EE6B39" w:rsidR="00D94C23" w:rsidRDefault="00D94C23" w:rsidP="00D94C23">
      <w:pPr>
        <w:spacing w:after="60"/>
        <w:rPr>
          <w:sz w:val="20"/>
          <w:szCs w:val="20"/>
        </w:rPr>
      </w:pPr>
    </w:p>
    <w:p w14:paraId="29945096" w14:textId="491DA443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Time </w:t>
      </w:r>
      <w:proofErr w:type="gramStart"/>
      <w:r>
        <w:rPr>
          <w:sz w:val="20"/>
          <w:szCs w:val="20"/>
        </w:rPr>
        <w:t>TIME::</w:t>
      </w:r>
      <w:proofErr w:type="gramEnd"/>
      <w:r>
        <w:rPr>
          <w:sz w:val="20"/>
          <w:szCs w:val="20"/>
        </w:rPr>
        <w:t>operator+= (Time&amp; time1, Time&amp; time2)</w:t>
      </w:r>
    </w:p>
    <w:p w14:paraId="113376E9" w14:textId="18A119B1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time1 + time2</w:t>
      </w:r>
    </w:p>
    <w:p w14:paraId="3DE7F340" w14:textId="77634FAC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37F4786A" w14:textId="38BC48F5" w:rsidR="00D94C23" w:rsidRDefault="00D94C23" w:rsidP="00D94C23">
      <w:pPr>
        <w:spacing w:after="60"/>
        <w:rPr>
          <w:sz w:val="20"/>
          <w:szCs w:val="20"/>
        </w:rPr>
      </w:pPr>
    </w:p>
    <w:p w14:paraId="1D909C60" w14:textId="30465DF1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Time </w:t>
      </w:r>
      <w:proofErr w:type="gramStart"/>
      <w:r>
        <w:rPr>
          <w:sz w:val="20"/>
          <w:szCs w:val="20"/>
        </w:rPr>
        <w:t>TIME::</w:t>
      </w:r>
      <w:proofErr w:type="gramEnd"/>
      <w:r>
        <w:rPr>
          <w:sz w:val="20"/>
          <w:szCs w:val="20"/>
        </w:rPr>
        <w:t>operator</w:t>
      </w:r>
      <w:r>
        <w:rPr>
          <w:sz w:val="20"/>
          <w:szCs w:val="20"/>
        </w:rPr>
        <w:t>-</w:t>
      </w:r>
      <w:r>
        <w:rPr>
          <w:sz w:val="20"/>
          <w:szCs w:val="20"/>
        </w:rPr>
        <w:t>(Time&amp; time1, Time&amp; time2)</w:t>
      </w:r>
    </w:p>
    <w:p w14:paraId="0029E865" w14:textId="04E15642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 xml:space="preserve">Create a newDay int by </w:t>
      </w:r>
      <w:r>
        <w:rPr>
          <w:sz w:val="20"/>
          <w:szCs w:val="20"/>
        </w:rPr>
        <w:t>subtracting time2’s day and time1’s day</w:t>
      </w:r>
    </w:p>
    <w:p w14:paraId="0EDDFA55" w14:textId="79FB7DDA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reate a newHour int by subtracting time</w:t>
      </w:r>
      <w:r>
        <w:rPr>
          <w:sz w:val="20"/>
          <w:szCs w:val="20"/>
        </w:rPr>
        <w:t>2</w:t>
      </w:r>
      <w:r>
        <w:rPr>
          <w:sz w:val="20"/>
          <w:szCs w:val="20"/>
        </w:rPr>
        <w:t xml:space="preserve">’s </w:t>
      </w:r>
      <w:r>
        <w:rPr>
          <w:sz w:val="20"/>
          <w:szCs w:val="20"/>
        </w:rPr>
        <w:t>hour</w:t>
      </w:r>
      <w:r>
        <w:rPr>
          <w:sz w:val="20"/>
          <w:szCs w:val="20"/>
        </w:rPr>
        <w:t xml:space="preserve"> and time</w:t>
      </w:r>
      <w:r>
        <w:rPr>
          <w:sz w:val="20"/>
          <w:szCs w:val="20"/>
        </w:rPr>
        <w:t>1</w:t>
      </w:r>
      <w:r>
        <w:rPr>
          <w:sz w:val="20"/>
          <w:szCs w:val="20"/>
        </w:rPr>
        <w:t xml:space="preserve">’s </w:t>
      </w:r>
      <w:r>
        <w:rPr>
          <w:sz w:val="20"/>
          <w:szCs w:val="20"/>
        </w:rPr>
        <w:t>hour</w:t>
      </w:r>
    </w:p>
    <w:p w14:paraId="410053D4" w14:textId="6CD27662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reate a newMinute int by subtracting time</w:t>
      </w:r>
      <w:r>
        <w:rPr>
          <w:sz w:val="20"/>
          <w:szCs w:val="20"/>
        </w:rPr>
        <w:t>2</w:t>
      </w:r>
      <w:r>
        <w:rPr>
          <w:sz w:val="20"/>
          <w:szCs w:val="20"/>
        </w:rPr>
        <w:t xml:space="preserve">’s </w:t>
      </w:r>
      <w:r>
        <w:rPr>
          <w:sz w:val="20"/>
          <w:szCs w:val="20"/>
        </w:rPr>
        <w:t>minute</w:t>
      </w:r>
      <w:r>
        <w:rPr>
          <w:sz w:val="20"/>
          <w:szCs w:val="20"/>
        </w:rPr>
        <w:t xml:space="preserve"> and time</w:t>
      </w:r>
      <w:r>
        <w:rPr>
          <w:sz w:val="20"/>
          <w:szCs w:val="20"/>
        </w:rPr>
        <w:t>1</w:t>
      </w:r>
      <w:r>
        <w:rPr>
          <w:sz w:val="20"/>
          <w:szCs w:val="20"/>
        </w:rPr>
        <w:t xml:space="preserve">’s </w:t>
      </w:r>
      <w:r>
        <w:rPr>
          <w:sz w:val="20"/>
          <w:szCs w:val="20"/>
        </w:rPr>
        <w:t>minute</w:t>
      </w:r>
    </w:p>
    <w:p w14:paraId="449CB3DF" w14:textId="77777777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lastRenderedPageBreak/>
        <w:tab/>
        <w:t>Create a temp Time object using newDay, newHour, and newMinute</w:t>
      </w:r>
    </w:p>
    <w:p w14:paraId="4AAD5345" w14:textId="77777777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adjust temp using ()</w:t>
      </w:r>
    </w:p>
    <w:p w14:paraId="168EC530" w14:textId="61146F02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temp</w:t>
      </w:r>
    </w:p>
    <w:p w14:paraId="4FCBCA84" w14:textId="266F7721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1D39F3F3" w14:textId="53506547" w:rsidR="00D94C23" w:rsidRDefault="00D94C23" w:rsidP="00D94C23">
      <w:pPr>
        <w:spacing w:after="60"/>
        <w:rPr>
          <w:sz w:val="20"/>
          <w:szCs w:val="20"/>
        </w:rPr>
      </w:pPr>
    </w:p>
    <w:p w14:paraId="0F420AA6" w14:textId="67F37EA9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Time </w:t>
      </w:r>
      <w:proofErr w:type="gramStart"/>
      <w:r>
        <w:rPr>
          <w:sz w:val="20"/>
          <w:szCs w:val="20"/>
        </w:rPr>
        <w:t>TIME::</w:t>
      </w:r>
      <w:proofErr w:type="gramEnd"/>
      <w:r>
        <w:rPr>
          <w:sz w:val="20"/>
          <w:szCs w:val="20"/>
        </w:rPr>
        <w:t>operator</w:t>
      </w:r>
      <w:r>
        <w:rPr>
          <w:sz w:val="20"/>
          <w:szCs w:val="20"/>
        </w:rPr>
        <w:t>-</w:t>
      </w:r>
      <w:r>
        <w:rPr>
          <w:sz w:val="20"/>
          <w:szCs w:val="20"/>
        </w:rPr>
        <w:t>= (Time&amp; time1, Time&amp; time2)</w:t>
      </w:r>
    </w:p>
    <w:p w14:paraId="034EF88F" w14:textId="669153D9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time1-time2</w:t>
      </w:r>
    </w:p>
    <w:p w14:paraId="739F2CC9" w14:textId="704A9EEB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79BF9D92" w14:textId="470CE226" w:rsidR="00D94C23" w:rsidRDefault="00D94C23" w:rsidP="00D94C23">
      <w:pPr>
        <w:spacing w:after="60"/>
        <w:rPr>
          <w:sz w:val="20"/>
          <w:szCs w:val="20"/>
        </w:rPr>
      </w:pPr>
    </w:p>
    <w:p w14:paraId="544CAC3D" w14:textId="360CE2BC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gramStart"/>
      <w:r>
        <w:rPr>
          <w:sz w:val="20"/>
          <w:szCs w:val="20"/>
        </w:rPr>
        <w:t>PATIENT::</w:t>
      </w:r>
      <w:proofErr w:type="gramEnd"/>
      <w:r w:rsidR="00321D69">
        <w:rPr>
          <w:sz w:val="20"/>
          <w:szCs w:val="20"/>
        </w:rPr>
        <w:t>PATIENT ()</w:t>
      </w:r>
    </w:p>
    <w:p w14:paraId="2763253C" w14:textId="0030D14D" w:rsidR="00321D69" w:rsidRDefault="00321D69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Set surname as “undefined”</w:t>
      </w:r>
    </w:p>
    <w:p w14:paraId="6BDA2AF8" w14:textId="61E47315" w:rsidR="00321D69" w:rsidRDefault="00321D69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Set priority to -1</w:t>
      </w:r>
    </w:p>
    <w:p w14:paraId="06151C5B" w14:textId="03A5C8A1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0A0E7A52" w14:textId="6877473F" w:rsidR="00321D69" w:rsidRDefault="00321D69" w:rsidP="00D94C23">
      <w:pPr>
        <w:spacing w:after="60"/>
        <w:rPr>
          <w:sz w:val="20"/>
          <w:szCs w:val="20"/>
        </w:rPr>
      </w:pPr>
    </w:p>
    <w:p w14:paraId="5154BAF6" w14:textId="508A547C" w:rsidR="00321D69" w:rsidRDefault="00321D69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gramStart"/>
      <w:r>
        <w:rPr>
          <w:sz w:val="20"/>
          <w:szCs w:val="20"/>
        </w:rPr>
        <w:t>PATIENT::</w:t>
      </w:r>
      <w:proofErr w:type="gramEnd"/>
      <w:r>
        <w:rPr>
          <w:sz w:val="20"/>
          <w:szCs w:val="20"/>
        </w:rPr>
        <w:t>Patient (string name)</w:t>
      </w:r>
    </w:p>
    <w:p w14:paraId="65D8064A" w14:textId="1FF7DC4F" w:rsidR="00321D69" w:rsidRDefault="00321D69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Set </w:t>
      </w:r>
      <w:proofErr w:type="spellStart"/>
      <w:r>
        <w:rPr>
          <w:sz w:val="20"/>
          <w:szCs w:val="20"/>
        </w:rPr>
        <w:t>startTime</w:t>
      </w:r>
      <w:proofErr w:type="spellEnd"/>
      <w:r>
        <w:rPr>
          <w:sz w:val="20"/>
          <w:szCs w:val="20"/>
        </w:rPr>
        <w:t xml:space="preserve"> to the current time using </w:t>
      </w:r>
      <w:proofErr w:type="gramStart"/>
      <w:r>
        <w:rPr>
          <w:sz w:val="20"/>
          <w:szCs w:val="20"/>
        </w:rPr>
        <w:t>Town::</w:t>
      </w:r>
      <w:proofErr w:type="spellStart"/>
      <w:proofErr w:type="gramEnd"/>
      <w:r>
        <w:rPr>
          <w:sz w:val="20"/>
          <w:szCs w:val="20"/>
        </w:rPr>
        <w:t>getTime</w:t>
      </w:r>
      <w:proofErr w:type="spellEnd"/>
      <w:r>
        <w:rPr>
          <w:sz w:val="20"/>
          <w:szCs w:val="20"/>
        </w:rPr>
        <w:t>()</w:t>
      </w:r>
    </w:p>
    <w:p w14:paraId="02CB7DF9" w14:textId="0C4CABEC" w:rsidR="00321D69" w:rsidRDefault="00321D69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Generate a random number between 0 and 9 and store it in </w:t>
      </w:r>
      <w:proofErr w:type="spellStart"/>
      <w:r>
        <w:rPr>
          <w:sz w:val="20"/>
          <w:szCs w:val="20"/>
        </w:rPr>
        <w:t>priorityChk</w:t>
      </w:r>
      <w:proofErr w:type="spellEnd"/>
    </w:p>
    <w:p w14:paraId="746C330E" w14:textId="454356B4" w:rsidR="00321D69" w:rsidRDefault="00321D69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SWITCH (</w:t>
      </w:r>
      <w:proofErr w:type="spellStart"/>
      <w:r>
        <w:rPr>
          <w:sz w:val="20"/>
          <w:szCs w:val="20"/>
        </w:rPr>
        <w:t>priorityChk</w:t>
      </w:r>
      <w:proofErr w:type="spellEnd"/>
      <w:r>
        <w:rPr>
          <w:sz w:val="20"/>
          <w:szCs w:val="20"/>
        </w:rPr>
        <w:t>)</w:t>
      </w:r>
    </w:p>
    <w:p w14:paraId="4362155A" w14:textId="13B05C07" w:rsidR="00321D69" w:rsidRDefault="00321D69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Case 0 thru 6</w:t>
      </w:r>
    </w:p>
    <w:p w14:paraId="6FC73622" w14:textId="3370002C" w:rsidR="00321D69" w:rsidRDefault="00321D69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F324F">
        <w:rPr>
          <w:sz w:val="20"/>
          <w:szCs w:val="20"/>
        </w:rPr>
        <w:t>Set priority to a random number between 1 and 10</w:t>
      </w:r>
    </w:p>
    <w:p w14:paraId="6AC35D97" w14:textId="3586A137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reak switch</w:t>
      </w:r>
    </w:p>
    <w:p w14:paraId="08E39D71" w14:textId="13F18D58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Case 7 and 8</w:t>
      </w:r>
    </w:p>
    <w:p w14:paraId="34C83253" w14:textId="76D6DD5E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et priority to random number between 11 and 15</w:t>
      </w:r>
    </w:p>
    <w:p w14:paraId="2BF745A7" w14:textId="5B5A2F32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reak switch</w:t>
      </w:r>
    </w:p>
    <w:p w14:paraId="2DD1665C" w14:textId="4877A6B0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Case 9</w:t>
      </w:r>
    </w:p>
    <w:p w14:paraId="314292DE" w14:textId="4B14B250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et priority to random number between 16 and 20</w:t>
      </w:r>
    </w:p>
    <w:p w14:paraId="74097476" w14:textId="6F86F727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reak switch</w:t>
      </w:r>
    </w:p>
    <w:p w14:paraId="27C498B1" w14:textId="0FE284F4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efault </w:t>
      </w:r>
    </w:p>
    <w:p w14:paraId="00135185" w14:textId="709958AB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reak</w:t>
      </w:r>
    </w:p>
    <w:p w14:paraId="45EB8F55" w14:textId="129B36A1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SWITCH</w:t>
      </w:r>
    </w:p>
    <w:p w14:paraId="3A95623C" w14:textId="77777777" w:rsidR="00321D69" w:rsidRDefault="00321D69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7A493674" w14:textId="77777777" w:rsidR="00D94C23" w:rsidRDefault="00D94C23" w:rsidP="00D94C23">
      <w:pPr>
        <w:spacing w:after="60"/>
        <w:rPr>
          <w:sz w:val="20"/>
          <w:szCs w:val="20"/>
        </w:rPr>
      </w:pPr>
    </w:p>
    <w:p w14:paraId="0128F673" w14:textId="10D8C3C1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>FUNCTION</w:t>
      </w:r>
      <w:r w:rsidR="00321D69">
        <w:rPr>
          <w:sz w:val="20"/>
          <w:szCs w:val="20"/>
        </w:rPr>
        <w:t xml:space="preserve"> string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PATIENT::</w:t>
      </w:r>
      <w:proofErr w:type="gramEnd"/>
      <w:r w:rsidR="00321D69">
        <w:rPr>
          <w:sz w:val="20"/>
          <w:szCs w:val="20"/>
        </w:rPr>
        <w:t xml:space="preserve"> </w:t>
      </w:r>
      <w:proofErr w:type="spellStart"/>
      <w:r w:rsidR="00321D69">
        <w:rPr>
          <w:sz w:val="20"/>
          <w:szCs w:val="20"/>
        </w:rPr>
        <w:t>getName</w:t>
      </w:r>
      <w:proofErr w:type="spellEnd"/>
      <w:r w:rsidR="00321D69">
        <w:rPr>
          <w:sz w:val="20"/>
          <w:szCs w:val="20"/>
        </w:rPr>
        <w:t>()</w:t>
      </w:r>
    </w:p>
    <w:p w14:paraId="6655B279" w14:textId="49A9C433" w:rsidR="00321D69" w:rsidRDefault="00321D69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surname</w:t>
      </w:r>
    </w:p>
    <w:p w14:paraId="1B83502E" w14:textId="77777777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152E5F26" w14:textId="2F04F9ED" w:rsidR="00D94C23" w:rsidRDefault="00D94C23" w:rsidP="00D94C23">
      <w:pPr>
        <w:spacing w:after="60"/>
        <w:rPr>
          <w:sz w:val="20"/>
          <w:szCs w:val="20"/>
        </w:rPr>
      </w:pPr>
    </w:p>
    <w:p w14:paraId="07AA7EA9" w14:textId="717F0545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>FUNCTION</w:t>
      </w:r>
      <w:r w:rsidR="00321D69">
        <w:rPr>
          <w:sz w:val="20"/>
          <w:szCs w:val="20"/>
        </w:rPr>
        <w:t xml:space="preserve"> int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PATIENT::</w:t>
      </w:r>
      <w:proofErr w:type="gramEnd"/>
      <w:r w:rsidR="00321D69">
        <w:rPr>
          <w:sz w:val="20"/>
          <w:szCs w:val="20"/>
        </w:rPr>
        <w:t xml:space="preserve"> </w:t>
      </w:r>
      <w:proofErr w:type="spellStart"/>
      <w:r w:rsidR="00321D69">
        <w:rPr>
          <w:sz w:val="20"/>
          <w:szCs w:val="20"/>
        </w:rPr>
        <w:t>getPriority</w:t>
      </w:r>
      <w:proofErr w:type="spellEnd"/>
      <w:r w:rsidR="00321D69">
        <w:rPr>
          <w:sz w:val="20"/>
          <w:szCs w:val="20"/>
        </w:rPr>
        <w:t>()</w:t>
      </w:r>
    </w:p>
    <w:p w14:paraId="30FA152A" w14:textId="7FA8E506" w:rsidR="00321D69" w:rsidRDefault="00321D69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priority</w:t>
      </w:r>
    </w:p>
    <w:p w14:paraId="32C9CCDF" w14:textId="77777777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6CF4D55F" w14:textId="02C558B0" w:rsidR="00D94C23" w:rsidRDefault="00D94C23" w:rsidP="00D94C23">
      <w:pPr>
        <w:spacing w:after="60"/>
        <w:rPr>
          <w:sz w:val="20"/>
          <w:szCs w:val="20"/>
        </w:rPr>
      </w:pPr>
    </w:p>
    <w:p w14:paraId="4BF973F5" w14:textId="575BCCF6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lastRenderedPageBreak/>
        <w:t>FUNCTION</w:t>
      </w:r>
      <w:r w:rsidR="00321D69">
        <w:rPr>
          <w:sz w:val="20"/>
          <w:szCs w:val="20"/>
        </w:rPr>
        <w:t xml:space="preserve"> Time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PATIENT::</w:t>
      </w:r>
      <w:proofErr w:type="gramEnd"/>
      <w:r w:rsidR="00321D69">
        <w:rPr>
          <w:sz w:val="20"/>
          <w:szCs w:val="20"/>
        </w:rPr>
        <w:t xml:space="preserve"> </w:t>
      </w:r>
      <w:proofErr w:type="spellStart"/>
      <w:r w:rsidR="00321D69">
        <w:rPr>
          <w:sz w:val="20"/>
          <w:szCs w:val="20"/>
        </w:rPr>
        <w:t>getStartTime</w:t>
      </w:r>
      <w:proofErr w:type="spellEnd"/>
      <w:r w:rsidR="00321D69">
        <w:rPr>
          <w:sz w:val="20"/>
          <w:szCs w:val="20"/>
        </w:rPr>
        <w:t>()</w:t>
      </w:r>
    </w:p>
    <w:p w14:paraId="77D2F0F3" w14:textId="35F5937C" w:rsidR="00321D69" w:rsidRDefault="00321D69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Return </w:t>
      </w:r>
      <w:proofErr w:type="spellStart"/>
      <w:r>
        <w:rPr>
          <w:sz w:val="20"/>
          <w:szCs w:val="20"/>
        </w:rPr>
        <w:t>startTime</w:t>
      </w:r>
      <w:proofErr w:type="spellEnd"/>
    </w:p>
    <w:p w14:paraId="3BE260C3" w14:textId="2927D088" w:rsidR="00D94C23" w:rsidRDefault="00D94C23" w:rsidP="00D94C23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7777B058" w14:textId="45B50FFD" w:rsidR="00321D69" w:rsidRDefault="00321D69" w:rsidP="00D94C23">
      <w:pPr>
        <w:spacing w:after="60"/>
        <w:rPr>
          <w:sz w:val="20"/>
          <w:szCs w:val="20"/>
        </w:rPr>
      </w:pPr>
    </w:p>
    <w:p w14:paraId="1B38D2E9" w14:textId="3B8F525A" w:rsidR="00321D69" w:rsidRDefault="00321D69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>bool operator&gt; (const Patent&amp; pat1, const Patient&amp; pat2)</w:t>
      </w:r>
    </w:p>
    <w:p w14:paraId="6D5A8E7C" w14:textId="7E0CEBB5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if pat1’s priority is greater than pat2’s priority</w:t>
      </w:r>
    </w:p>
    <w:p w14:paraId="6DFFFA8D" w14:textId="28267CF3" w:rsidR="00321D69" w:rsidRDefault="00321D69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67944613" w14:textId="3E5131E6" w:rsidR="00321D69" w:rsidRDefault="00321D69" w:rsidP="00321D69">
      <w:pPr>
        <w:spacing w:after="60"/>
        <w:rPr>
          <w:sz w:val="20"/>
          <w:szCs w:val="20"/>
        </w:rPr>
      </w:pPr>
    </w:p>
    <w:p w14:paraId="71724103" w14:textId="33336C54" w:rsidR="00321D69" w:rsidRDefault="00321D69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>FUNCTION</w:t>
      </w:r>
      <w:r>
        <w:rPr>
          <w:sz w:val="20"/>
          <w:szCs w:val="20"/>
        </w:rPr>
        <w:t xml:space="preserve"> bool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>operator&lt; (const Patient&amp; pat1, const Patient&amp; pat2)</w:t>
      </w:r>
    </w:p>
    <w:p w14:paraId="72261FB1" w14:textId="32B2DDB8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 xml:space="preserve">Return if pat1’s priority is </w:t>
      </w:r>
      <w:r>
        <w:rPr>
          <w:sz w:val="20"/>
          <w:szCs w:val="20"/>
        </w:rPr>
        <w:t>less</w:t>
      </w:r>
      <w:r>
        <w:rPr>
          <w:sz w:val="20"/>
          <w:szCs w:val="20"/>
        </w:rPr>
        <w:t xml:space="preserve"> than pat2’s priority</w:t>
      </w:r>
    </w:p>
    <w:p w14:paraId="47350DBF" w14:textId="336E3E4A" w:rsidR="00321D69" w:rsidRDefault="00321D69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27585C59" w14:textId="03DB9668" w:rsidR="00CF324F" w:rsidRDefault="00CF324F" w:rsidP="00321D69">
      <w:pPr>
        <w:spacing w:after="60"/>
        <w:rPr>
          <w:sz w:val="20"/>
          <w:szCs w:val="20"/>
        </w:rPr>
      </w:pPr>
    </w:p>
    <w:p w14:paraId="3534CDD7" w14:textId="54C0A3B9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gramStart"/>
      <w:r>
        <w:rPr>
          <w:sz w:val="20"/>
          <w:szCs w:val="20"/>
        </w:rPr>
        <w:t>RECORD::</w:t>
      </w:r>
      <w:proofErr w:type="gramEnd"/>
      <w:r>
        <w:rPr>
          <w:sz w:val="20"/>
          <w:szCs w:val="20"/>
        </w:rPr>
        <w:t xml:space="preserve">Record(Patient </w:t>
      </w:r>
      <w:proofErr w:type="spellStart"/>
      <w:r>
        <w:rPr>
          <w:sz w:val="20"/>
          <w:szCs w:val="20"/>
        </w:rPr>
        <w:t>treatedPat</w:t>
      </w:r>
      <w:proofErr w:type="spellEnd"/>
      <w:r>
        <w:rPr>
          <w:sz w:val="20"/>
          <w:szCs w:val="20"/>
        </w:rPr>
        <w:t>)</w:t>
      </w:r>
    </w:p>
    <w:p w14:paraId="7D55D9B4" w14:textId="4A473D8E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Set name to </w:t>
      </w:r>
      <w:proofErr w:type="spellStart"/>
      <w:r>
        <w:rPr>
          <w:sz w:val="20"/>
          <w:szCs w:val="20"/>
        </w:rPr>
        <w:t>treatedPat’s</w:t>
      </w:r>
      <w:proofErr w:type="spellEnd"/>
      <w:r>
        <w:rPr>
          <w:sz w:val="20"/>
          <w:szCs w:val="20"/>
        </w:rPr>
        <w:t xml:space="preserve"> name plus the resident’s first name (gotten by using </w:t>
      </w:r>
      <w:proofErr w:type="gramStart"/>
      <w:r>
        <w:rPr>
          <w:sz w:val="20"/>
          <w:szCs w:val="20"/>
        </w:rPr>
        <w:t>Town::</w:t>
      </w:r>
      <w:proofErr w:type="gramEnd"/>
      <w:r>
        <w:rPr>
          <w:sz w:val="20"/>
          <w:szCs w:val="20"/>
        </w:rPr>
        <w:t>getFirst())</w:t>
      </w:r>
    </w:p>
    <w:p w14:paraId="2A114961" w14:textId="3079627C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Set priority to </w:t>
      </w:r>
      <w:proofErr w:type="spellStart"/>
      <w:r>
        <w:rPr>
          <w:sz w:val="20"/>
          <w:szCs w:val="20"/>
        </w:rPr>
        <w:t>treatedPat’s</w:t>
      </w:r>
      <w:proofErr w:type="spellEnd"/>
      <w:r>
        <w:rPr>
          <w:sz w:val="20"/>
          <w:szCs w:val="20"/>
        </w:rPr>
        <w:t xml:space="preserve"> priority</w:t>
      </w:r>
    </w:p>
    <w:p w14:paraId="3BC3EBF7" w14:textId="195580CA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reate time temp1 and make it equal the current time</w:t>
      </w:r>
    </w:p>
    <w:p w14:paraId="003A8095" w14:textId="1E56A9DE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Create time temp2 and make it equal </w:t>
      </w:r>
      <w:proofErr w:type="spellStart"/>
      <w:r>
        <w:rPr>
          <w:sz w:val="20"/>
          <w:szCs w:val="20"/>
        </w:rPr>
        <w:t>treatedPat’s</w:t>
      </w:r>
      <w:proofErr w:type="spellEnd"/>
      <w:r>
        <w:rPr>
          <w:sz w:val="20"/>
          <w:szCs w:val="20"/>
        </w:rPr>
        <w:t xml:space="preserve"> start time</w:t>
      </w:r>
    </w:p>
    <w:p w14:paraId="7DBF6177" w14:textId="08DEC066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Set </w:t>
      </w:r>
      <w:proofErr w:type="spellStart"/>
      <w:r>
        <w:rPr>
          <w:sz w:val="20"/>
          <w:szCs w:val="20"/>
        </w:rPr>
        <w:t>totalTime</w:t>
      </w:r>
      <w:proofErr w:type="spellEnd"/>
      <w:r>
        <w:rPr>
          <w:sz w:val="20"/>
          <w:szCs w:val="20"/>
        </w:rPr>
        <w:t xml:space="preserve"> to temp1 – temp2</w:t>
      </w:r>
    </w:p>
    <w:p w14:paraId="45C988D9" w14:textId="77777777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ENDFUNCTION </w:t>
      </w:r>
    </w:p>
    <w:p w14:paraId="3563042C" w14:textId="32A3E081" w:rsidR="00CF324F" w:rsidRDefault="00CF324F" w:rsidP="00321D69">
      <w:pPr>
        <w:spacing w:after="60"/>
        <w:rPr>
          <w:sz w:val="20"/>
          <w:szCs w:val="20"/>
        </w:rPr>
      </w:pPr>
    </w:p>
    <w:p w14:paraId="53E88A81" w14:textId="4FD43AF7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string </w:t>
      </w:r>
      <w:proofErr w:type="gramStart"/>
      <w:r>
        <w:rPr>
          <w:sz w:val="20"/>
          <w:szCs w:val="20"/>
        </w:rPr>
        <w:t>RECORD::</w:t>
      </w:r>
      <w:proofErr w:type="spellStart"/>
      <w:proofErr w:type="gramEnd"/>
      <w:r>
        <w:rPr>
          <w:sz w:val="20"/>
          <w:szCs w:val="20"/>
        </w:rPr>
        <w:t>getName</w:t>
      </w:r>
      <w:proofErr w:type="spellEnd"/>
      <w:r>
        <w:rPr>
          <w:sz w:val="20"/>
          <w:szCs w:val="20"/>
        </w:rPr>
        <w:t>()</w:t>
      </w:r>
    </w:p>
    <w:p w14:paraId="1BE6F45E" w14:textId="42DE5EF5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name</w:t>
      </w:r>
    </w:p>
    <w:p w14:paraId="55F8B3D7" w14:textId="591CA130" w:rsidR="00CF324F" w:rsidRDefault="00CF324F" w:rsidP="00321D69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ENDFUNCTION </w:t>
      </w:r>
    </w:p>
    <w:p w14:paraId="3A60A114" w14:textId="77777777" w:rsidR="00CF324F" w:rsidRDefault="00CF324F" w:rsidP="00321D69">
      <w:pPr>
        <w:spacing w:after="60"/>
        <w:rPr>
          <w:sz w:val="20"/>
          <w:szCs w:val="20"/>
        </w:rPr>
      </w:pPr>
    </w:p>
    <w:p w14:paraId="0CE9E848" w14:textId="7D660D79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>int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RECORD::</w:t>
      </w:r>
      <w:proofErr w:type="spellStart"/>
      <w:proofErr w:type="gramEnd"/>
      <w:r>
        <w:rPr>
          <w:sz w:val="20"/>
          <w:szCs w:val="20"/>
        </w:rPr>
        <w:t>getPriority</w:t>
      </w:r>
      <w:proofErr w:type="spellEnd"/>
      <w:r>
        <w:rPr>
          <w:sz w:val="20"/>
          <w:szCs w:val="20"/>
        </w:rPr>
        <w:t>()</w:t>
      </w:r>
    </w:p>
    <w:p w14:paraId="4F1FE473" w14:textId="585159BF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priority</w:t>
      </w:r>
    </w:p>
    <w:p w14:paraId="0480B7ED" w14:textId="43ECD8CA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ENDFUNCTION </w:t>
      </w:r>
    </w:p>
    <w:p w14:paraId="7045A681" w14:textId="3B119CFF" w:rsidR="00CF324F" w:rsidRDefault="00CF324F" w:rsidP="00CF324F">
      <w:pPr>
        <w:spacing w:after="60"/>
        <w:rPr>
          <w:sz w:val="20"/>
          <w:szCs w:val="20"/>
        </w:rPr>
      </w:pPr>
    </w:p>
    <w:p w14:paraId="567E60D1" w14:textId="56CF93A1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>Time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RECORD::</w:t>
      </w:r>
      <w:proofErr w:type="spellStart"/>
      <w:proofErr w:type="gramEnd"/>
      <w:r>
        <w:rPr>
          <w:sz w:val="20"/>
          <w:szCs w:val="20"/>
        </w:rPr>
        <w:t>getTotalTime</w:t>
      </w:r>
      <w:proofErr w:type="spellEnd"/>
    </w:p>
    <w:p w14:paraId="745F5B68" w14:textId="1A6A03A1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Return </w:t>
      </w:r>
      <w:proofErr w:type="spellStart"/>
      <w:r>
        <w:rPr>
          <w:sz w:val="20"/>
          <w:szCs w:val="20"/>
        </w:rPr>
        <w:t>totalTime</w:t>
      </w:r>
      <w:proofErr w:type="spellEnd"/>
      <w:r>
        <w:rPr>
          <w:sz w:val="20"/>
          <w:szCs w:val="20"/>
        </w:rPr>
        <w:t xml:space="preserve"> </w:t>
      </w:r>
    </w:p>
    <w:p w14:paraId="4955264A" w14:textId="7019FD78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ENDFUNCTION </w:t>
      </w:r>
    </w:p>
    <w:p w14:paraId="301DD776" w14:textId="03DF8EE1" w:rsidR="00CF324F" w:rsidRDefault="00CF324F" w:rsidP="00CF324F">
      <w:pPr>
        <w:spacing w:after="60"/>
        <w:rPr>
          <w:sz w:val="20"/>
          <w:szCs w:val="20"/>
        </w:rPr>
      </w:pPr>
    </w:p>
    <w:p w14:paraId="68DCB961" w14:textId="6487C3F2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spellStart"/>
      <w:r>
        <w:rPr>
          <w:sz w:val="20"/>
          <w:szCs w:val="20"/>
        </w:rPr>
        <w:t>ostream</w:t>
      </w:r>
      <w:proofErr w:type="spellEnd"/>
      <w:r>
        <w:rPr>
          <w:sz w:val="20"/>
          <w:szCs w:val="20"/>
        </w:rPr>
        <w:t>&amp; operator&lt;&lt; (</w:t>
      </w:r>
      <w:proofErr w:type="spellStart"/>
      <w:r>
        <w:rPr>
          <w:sz w:val="20"/>
          <w:szCs w:val="20"/>
        </w:rPr>
        <w:t>ostream</w:t>
      </w:r>
      <w:proofErr w:type="spellEnd"/>
      <w:r>
        <w:rPr>
          <w:sz w:val="20"/>
          <w:szCs w:val="20"/>
        </w:rPr>
        <w:t>&amp; out, Record&amp; rec)</w:t>
      </w:r>
    </w:p>
    <w:p w14:paraId="47751246" w14:textId="6CE8F727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Print patient name and priority from rec</w:t>
      </w:r>
    </w:p>
    <w:p w14:paraId="05519B02" w14:textId="58E3C33D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Print patient’s total visit time from rec</w:t>
      </w:r>
    </w:p>
    <w:p w14:paraId="76C0BDC3" w14:textId="5105B0EA" w:rsidR="00CF324F" w:rsidRDefault="00CF324F" w:rsidP="00CF324F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ENDFUNCTION </w:t>
      </w:r>
    </w:p>
    <w:p w14:paraId="6260EBB4" w14:textId="3B3F4B68" w:rsidR="003C0A3C" w:rsidRDefault="003C0A3C" w:rsidP="00CF324F">
      <w:pPr>
        <w:spacing w:after="60"/>
        <w:rPr>
          <w:sz w:val="20"/>
          <w:szCs w:val="20"/>
        </w:rPr>
      </w:pPr>
    </w:p>
    <w:p w14:paraId="5FF88776" w14:textId="58898C83" w:rsidR="003C0A3C" w:rsidRDefault="003C0A3C" w:rsidP="003C0A3C">
      <w:pPr>
        <w:spacing w:after="60"/>
        <w:rPr>
          <w:sz w:val="20"/>
          <w:szCs w:val="20"/>
        </w:rPr>
      </w:pPr>
      <w:proofErr w:type="gramStart"/>
      <w:r>
        <w:rPr>
          <w:sz w:val="20"/>
          <w:szCs w:val="20"/>
        </w:rPr>
        <w:t xml:space="preserve">FUNCTION  </w:t>
      </w:r>
      <w:r>
        <w:rPr>
          <w:sz w:val="20"/>
          <w:szCs w:val="20"/>
        </w:rPr>
        <w:t>PROVIDER</w:t>
      </w:r>
      <w:r>
        <w:rPr>
          <w:sz w:val="20"/>
          <w:szCs w:val="20"/>
        </w:rPr>
        <w:t>::</w:t>
      </w:r>
      <w:proofErr w:type="gramEnd"/>
      <w:r>
        <w:rPr>
          <w:sz w:val="20"/>
          <w:szCs w:val="20"/>
        </w:rPr>
        <w:t>Provider()</w:t>
      </w:r>
    </w:p>
    <w:p w14:paraId="2FE059D4" w14:textId="08DD7516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Set available to true and </w:t>
      </w:r>
      <w:proofErr w:type="spellStart"/>
      <w:r>
        <w:rPr>
          <w:sz w:val="20"/>
          <w:szCs w:val="20"/>
        </w:rPr>
        <w:t>remainingTreatTime</w:t>
      </w:r>
      <w:proofErr w:type="spellEnd"/>
      <w:r>
        <w:rPr>
          <w:sz w:val="20"/>
          <w:szCs w:val="20"/>
        </w:rPr>
        <w:t xml:space="preserve"> to -1</w:t>
      </w:r>
    </w:p>
    <w:p w14:paraId="5C7192E1" w14:textId="32E184F7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ENDFUNCTION </w:t>
      </w:r>
    </w:p>
    <w:p w14:paraId="4EC3D488" w14:textId="731E1343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FUNCTION </w:t>
      </w:r>
      <w:r>
        <w:rPr>
          <w:sz w:val="20"/>
          <w:szCs w:val="20"/>
        </w:rPr>
        <w:t>virtual void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PROVIDER::</w:t>
      </w:r>
      <w:proofErr w:type="spellStart"/>
      <w:proofErr w:type="gramEnd"/>
      <w:r>
        <w:rPr>
          <w:sz w:val="20"/>
          <w:szCs w:val="20"/>
        </w:rPr>
        <w:t>setTreatment</w:t>
      </w:r>
      <w:proofErr w:type="spellEnd"/>
      <w:r>
        <w:rPr>
          <w:sz w:val="20"/>
          <w:szCs w:val="20"/>
        </w:rPr>
        <w:t>() = 0</w:t>
      </w:r>
    </w:p>
    <w:p w14:paraId="49BD4A1C" w14:textId="63D5EF71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ENDFUNCTION </w:t>
      </w:r>
    </w:p>
    <w:p w14:paraId="214FB6DE" w14:textId="0A271CF2" w:rsidR="003C0A3C" w:rsidRDefault="003C0A3C" w:rsidP="003C0A3C">
      <w:pPr>
        <w:spacing w:after="60"/>
        <w:rPr>
          <w:sz w:val="20"/>
          <w:szCs w:val="20"/>
        </w:rPr>
      </w:pPr>
    </w:p>
    <w:p w14:paraId="7EC2300C" w14:textId="22C25B0E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>void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PROVIDER::</w:t>
      </w:r>
      <w:proofErr w:type="spellStart"/>
      <w:proofErr w:type="gramEnd"/>
      <w:r>
        <w:rPr>
          <w:sz w:val="20"/>
          <w:szCs w:val="20"/>
        </w:rPr>
        <w:t>treatPatient</w:t>
      </w:r>
      <w:proofErr w:type="spellEnd"/>
      <w:r>
        <w:rPr>
          <w:sz w:val="20"/>
          <w:szCs w:val="20"/>
        </w:rPr>
        <w:t>()</w:t>
      </w:r>
    </w:p>
    <w:p w14:paraId="152BE53B" w14:textId="3F6EAA6C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Subtract one from </w:t>
      </w:r>
      <w:proofErr w:type="spellStart"/>
      <w:r>
        <w:rPr>
          <w:sz w:val="20"/>
          <w:szCs w:val="20"/>
        </w:rPr>
        <w:t>remainingTreatTime</w:t>
      </w:r>
      <w:proofErr w:type="spellEnd"/>
    </w:p>
    <w:p w14:paraId="138CC78E" w14:textId="340408D3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IF (</w:t>
      </w:r>
      <w:proofErr w:type="spellStart"/>
      <w:r>
        <w:rPr>
          <w:sz w:val="20"/>
          <w:szCs w:val="20"/>
        </w:rPr>
        <w:t>remainingTreatTime</w:t>
      </w:r>
      <w:proofErr w:type="spellEnd"/>
      <w:r>
        <w:rPr>
          <w:sz w:val="20"/>
          <w:szCs w:val="20"/>
        </w:rPr>
        <w:t xml:space="preserve"> is less than 0)</w:t>
      </w:r>
    </w:p>
    <w:p w14:paraId="19D360F2" w14:textId="320EB2B0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Set available is true</w:t>
      </w:r>
    </w:p>
    <w:p w14:paraId="78E9E5DF" w14:textId="1DC9735A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Add current patient to Hospital’s </w:t>
      </w:r>
      <w:proofErr w:type="spellStart"/>
      <w:r>
        <w:rPr>
          <w:sz w:val="20"/>
          <w:szCs w:val="20"/>
        </w:rPr>
        <w:t>patientRecord</w:t>
      </w:r>
      <w:proofErr w:type="spellEnd"/>
      <w:r>
        <w:rPr>
          <w:sz w:val="20"/>
          <w:szCs w:val="20"/>
        </w:rPr>
        <w:t xml:space="preserve"> vector</w:t>
      </w:r>
    </w:p>
    <w:p w14:paraId="545AF60C" w14:textId="152DA93B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IF</w:t>
      </w:r>
    </w:p>
    <w:p w14:paraId="7ABA2CAC" w14:textId="2ED7EE8F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ENDFUNCTION </w:t>
      </w:r>
    </w:p>
    <w:p w14:paraId="2CE7B59F" w14:textId="502F6E27" w:rsidR="003C0A3C" w:rsidRDefault="003C0A3C" w:rsidP="003C0A3C">
      <w:pPr>
        <w:spacing w:after="60"/>
        <w:rPr>
          <w:sz w:val="20"/>
          <w:szCs w:val="20"/>
        </w:rPr>
      </w:pPr>
    </w:p>
    <w:p w14:paraId="40F99A72" w14:textId="10DD2C72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>FUNCTION</w:t>
      </w:r>
      <w:r>
        <w:rPr>
          <w:sz w:val="20"/>
          <w:szCs w:val="20"/>
        </w:rPr>
        <w:t xml:space="preserve"> bool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PROVIDER::</w:t>
      </w:r>
      <w:proofErr w:type="spellStart"/>
      <w:proofErr w:type="gramEnd"/>
      <w:r>
        <w:rPr>
          <w:sz w:val="20"/>
          <w:szCs w:val="20"/>
        </w:rPr>
        <w:t>isAvailable</w:t>
      </w:r>
      <w:proofErr w:type="spellEnd"/>
      <w:r>
        <w:rPr>
          <w:sz w:val="20"/>
          <w:szCs w:val="20"/>
        </w:rPr>
        <w:t>()</w:t>
      </w:r>
    </w:p>
    <w:p w14:paraId="0FFECB0A" w14:textId="3BBD1AEA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Return available</w:t>
      </w:r>
    </w:p>
    <w:p w14:paraId="42A6D364" w14:textId="60BE4877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ENDFUNCTION </w:t>
      </w:r>
    </w:p>
    <w:p w14:paraId="7EEEE5AD" w14:textId="2C30A680" w:rsidR="003C0A3C" w:rsidRDefault="003C0A3C" w:rsidP="003C0A3C">
      <w:pPr>
        <w:spacing w:after="60"/>
        <w:rPr>
          <w:sz w:val="20"/>
          <w:szCs w:val="20"/>
        </w:rPr>
      </w:pPr>
    </w:p>
    <w:p w14:paraId="07D7765E" w14:textId="4A351F93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r>
        <w:rPr>
          <w:sz w:val="20"/>
          <w:szCs w:val="20"/>
        </w:rPr>
        <w:t>Patient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PROVIDER::</w:t>
      </w:r>
      <w:proofErr w:type="gramEnd"/>
      <w:r>
        <w:rPr>
          <w:sz w:val="20"/>
          <w:szCs w:val="20"/>
        </w:rPr>
        <w:t>getPatient()</w:t>
      </w:r>
    </w:p>
    <w:p w14:paraId="73092CC8" w14:textId="54B444DB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Return </w:t>
      </w:r>
      <w:proofErr w:type="spellStart"/>
      <w:r>
        <w:rPr>
          <w:sz w:val="20"/>
          <w:szCs w:val="20"/>
        </w:rPr>
        <w:t>currentPatient</w:t>
      </w:r>
      <w:proofErr w:type="spellEnd"/>
    </w:p>
    <w:p w14:paraId="6FE4993C" w14:textId="13C1E62C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ENDFUNCTION </w:t>
      </w:r>
    </w:p>
    <w:p w14:paraId="10A7E022" w14:textId="134E2A08" w:rsidR="003C0A3C" w:rsidRDefault="003C0A3C" w:rsidP="003C0A3C">
      <w:pPr>
        <w:spacing w:after="60"/>
        <w:rPr>
          <w:sz w:val="20"/>
          <w:szCs w:val="20"/>
        </w:rPr>
      </w:pPr>
    </w:p>
    <w:p w14:paraId="35228CF4" w14:textId="610FF52E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gramStart"/>
      <w:r>
        <w:rPr>
          <w:sz w:val="20"/>
          <w:szCs w:val="20"/>
        </w:rPr>
        <w:t>Doctor</w:t>
      </w:r>
      <w:r>
        <w:rPr>
          <w:sz w:val="20"/>
          <w:szCs w:val="20"/>
        </w:rPr>
        <w:t>::</w:t>
      </w:r>
      <w:proofErr w:type="gramEnd"/>
      <w:r>
        <w:rPr>
          <w:sz w:val="20"/>
          <w:szCs w:val="20"/>
        </w:rPr>
        <w:t>Doctor()</w:t>
      </w:r>
    </w:p>
    <w:p w14:paraId="098631E1" w14:textId="3C3DC8B1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ENDFUNCTION </w:t>
      </w:r>
    </w:p>
    <w:p w14:paraId="2949061E" w14:textId="717C823D" w:rsidR="003C0A3C" w:rsidRDefault="003C0A3C" w:rsidP="003C0A3C">
      <w:pPr>
        <w:spacing w:after="60"/>
        <w:rPr>
          <w:sz w:val="20"/>
          <w:szCs w:val="20"/>
        </w:rPr>
      </w:pPr>
    </w:p>
    <w:p w14:paraId="3F960EFB" w14:textId="1D050AC1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gramStart"/>
      <w:r>
        <w:rPr>
          <w:sz w:val="20"/>
          <w:szCs w:val="20"/>
        </w:rPr>
        <w:t>Doctor</w:t>
      </w:r>
      <w:r>
        <w:rPr>
          <w:sz w:val="20"/>
          <w:szCs w:val="20"/>
        </w:rPr>
        <w:t>::</w:t>
      </w:r>
      <w:proofErr w:type="spellStart"/>
      <w:proofErr w:type="gramEnd"/>
      <w:r>
        <w:rPr>
          <w:sz w:val="20"/>
          <w:szCs w:val="20"/>
        </w:rPr>
        <w:t>setTreatment</w:t>
      </w:r>
      <w:proofErr w:type="spellEnd"/>
      <w:r>
        <w:rPr>
          <w:sz w:val="20"/>
          <w:szCs w:val="20"/>
        </w:rPr>
        <w:t>()</w:t>
      </w:r>
    </w:p>
    <w:p w14:paraId="657A5093" w14:textId="2AE867C5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IF </w:t>
      </w:r>
      <w:r w:rsidR="00D4749D">
        <w:rPr>
          <w:sz w:val="20"/>
          <w:szCs w:val="20"/>
        </w:rPr>
        <w:t xml:space="preserve">Hospital’s </w:t>
      </w:r>
      <w:proofErr w:type="spellStart"/>
      <w:r w:rsidR="00D4749D">
        <w:rPr>
          <w:sz w:val="20"/>
          <w:szCs w:val="20"/>
        </w:rPr>
        <w:t>patientList</w:t>
      </w:r>
      <w:proofErr w:type="spellEnd"/>
      <w:r w:rsidR="00D4749D">
        <w:rPr>
          <w:sz w:val="20"/>
          <w:szCs w:val="20"/>
        </w:rPr>
        <w:t xml:space="preserve"> queue has a size of 1 or more</w:t>
      </w:r>
    </w:p>
    <w:p w14:paraId="30E1AC83" w14:textId="6DC65808" w:rsidR="00D4749D" w:rsidRDefault="00D4749D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Set </w:t>
      </w:r>
      <w:proofErr w:type="spellStart"/>
      <w:r>
        <w:rPr>
          <w:sz w:val="20"/>
          <w:szCs w:val="20"/>
        </w:rPr>
        <w:t>currentPatient</w:t>
      </w:r>
      <w:proofErr w:type="spellEnd"/>
      <w:r>
        <w:rPr>
          <w:sz w:val="20"/>
          <w:szCs w:val="20"/>
        </w:rPr>
        <w:t xml:space="preserve"> to the top patient of the </w:t>
      </w:r>
      <w:proofErr w:type="spellStart"/>
      <w:r>
        <w:rPr>
          <w:sz w:val="20"/>
          <w:szCs w:val="20"/>
        </w:rPr>
        <w:t>patientList</w:t>
      </w:r>
      <w:proofErr w:type="spellEnd"/>
      <w:r>
        <w:rPr>
          <w:sz w:val="20"/>
          <w:szCs w:val="20"/>
        </w:rPr>
        <w:t xml:space="preserve"> queue</w:t>
      </w:r>
    </w:p>
    <w:p w14:paraId="6D2C0ABD" w14:textId="6703E727" w:rsidR="00D4749D" w:rsidRDefault="00D4749D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Set </w:t>
      </w:r>
      <w:proofErr w:type="spellStart"/>
      <w:r>
        <w:rPr>
          <w:sz w:val="20"/>
          <w:szCs w:val="20"/>
        </w:rPr>
        <w:t>remainingTreatTime</w:t>
      </w:r>
      <w:proofErr w:type="spellEnd"/>
      <w:r>
        <w:rPr>
          <w:sz w:val="20"/>
          <w:szCs w:val="20"/>
        </w:rPr>
        <w:t xml:space="preserve"> to a random number between 1 and 20</w:t>
      </w:r>
    </w:p>
    <w:p w14:paraId="1BC7C28C" w14:textId="2422C036" w:rsidR="00D4749D" w:rsidRDefault="00D4749D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Set Available to false</w:t>
      </w:r>
    </w:p>
    <w:p w14:paraId="64349D00" w14:textId="574DEE76" w:rsidR="00D4749D" w:rsidRDefault="00D4749D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IF</w:t>
      </w:r>
    </w:p>
    <w:p w14:paraId="509D5A17" w14:textId="63C20898" w:rsidR="003C0A3C" w:rsidRDefault="003C0A3C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ENDFUNCTION </w:t>
      </w:r>
    </w:p>
    <w:p w14:paraId="25D0A65B" w14:textId="508AC38E" w:rsidR="00D4749D" w:rsidRDefault="00D4749D" w:rsidP="003C0A3C">
      <w:pPr>
        <w:spacing w:after="60"/>
        <w:rPr>
          <w:sz w:val="20"/>
          <w:szCs w:val="20"/>
        </w:rPr>
      </w:pPr>
    </w:p>
    <w:p w14:paraId="767CF7E6" w14:textId="04F79F80" w:rsidR="00D4749D" w:rsidRDefault="00D4749D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gramStart"/>
      <w:r>
        <w:rPr>
          <w:sz w:val="20"/>
          <w:szCs w:val="20"/>
        </w:rPr>
        <w:t>Nurse::</w:t>
      </w:r>
      <w:proofErr w:type="gramEnd"/>
      <w:r>
        <w:rPr>
          <w:sz w:val="20"/>
          <w:szCs w:val="20"/>
        </w:rPr>
        <w:t>Nurse()</w:t>
      </w:r>
    </w:p>
    <w:p w14:paraId="282A122A" w14:textId="62567AE3" w:rsidR="00D4749D" w:rsidRDefault="00D4749D" w:rsidP="003C0A3C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2AB55180" w14:textId="090458B8" w:rsidR="00D4749D" w:rsidRDefault="00D4749D" w:rsidP="003C0A3C">
      <w:pPr>
        <w:spacing w:after="60"/>
        <w:rPr>
          <w:sz w:val="20"/>
          <w:szCs w:val="20"/>
        </w:rPr>
      </w:pPr>
    </w:p>
    <w:p w14:paraId="66CCE6F2" w14:textId="628CBCC4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 xml:space="preserve">FUNCTION </w:t>
      </w:r>
      <w:proofErr w:type="gramStart"/>
      <w:r>
        <w:rPr>
          <w:sz w:val="20"/>
          <w:szCs w:val="20"/>
        </w:rPr>
        <w:t>Nurse::</w:t>
      </w:r>
      <w:proofErr w:type="gramEnd"/>
      <w:r>
        <w:rPr>
          <w:sz w:val="20"/>
          <w:szCs w:val="20"/>
        </w:rPr>
        <w:t>Nurse()</w:t>
      </w:r>
    </w:p>
    <w:p w14:paraId="4C32A449" w14:textId="42816D3B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Create a temp patient</w:t>
      </w:r>
    </w:p>
    <w:p w14:paraId="7A484D91" w14:textId="67D0BA2E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Create a vector of patients called </w:t>
      </w:r>
      <w:proofErr w:type="spellStart"/>
      <w:r>
        <w:rPr>
          <w:sz w:val="20"/>
          <w:szCs w:val="20"/>
        </w:rPr>
        <w:t>passedPats</w:t>
      </w:r>
      <w:proofErr w:type="spellEnd"/>
    </w:p>
    <w:p w14:paraId="4D836BC0" w14:textId="02EB9050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WHILE (Hospital’s </w:t>
      </w:r>
      <w:proofErr w:type="spellStart"/>
      <w:r>
        <w:rPr>
          <w:sz w:val="20"/>
          <w:szCs w:val="20"/>
        </w:rPr>
        <w:t>patientList</w:t>
      </w:r>
      <w:proofErr w:type="spellEnd"/>
      <w:r>
        <w:rPr>
          <w:sz w:val="20"/>
          <w:szCs w:val="20"/>
        </w:rPr>
        <w:t xml:space="preserve"> size is greater than 0)</w:t>
      </w:r>
    </w:p>
    <w:p w14:paraId="220BFA65" w14:textId="60BBCB6E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Set temp to the top patient of the hospital </w:t>
      </w:r>
      <w:proofErr w:type="spellStart"/>
      <w:r>
        <w:rPr>
          <w:sz w:val="20"/>
          <w:szCs w:val="20"/>
        </w:rPr>
        <w:t>patientList</w:t>
      </w:r>
      <w:proofErr w:type="spellEnd"/>
    </w:p>
    <w:p w14:paraId="1F783552" w14:textId="7DF8C1F6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IF (temp’s priority is less than 11)</w:t>
      </w:r>
    </w:p>
    <w:p w14:paraId="4B360728" w14:textId="7AAD24EA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Set the </w:t>
      </w:r>
      <w:proofErr w:type="spellStart"/>
      <w:r>
        <w:rPr>
          <w:sz w:val="20"/>
          <w:szCs w:val="20"/>
        </w:rPr>
        <w:t>currentPatient</w:t>
      </w:r>
      <w:proofErr w:type="spellEnd"/>
      <w:r>
        <w:rPr>
          <w:sz w:val="20"/>
          <w:szCs w:val="20"/>
        </w:rPr>
        <w:t xml:space="preserve"> to temp</w:t>
      </w:r>
    </w:p>
    <w:p w14:paraId="5F6E116D" w14:textId="7E9686A9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lastRenderedPageBreak/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Set </w:t>
      </w:r>
      <w:proofErr w:type="spellStart"/>
      <w:r>
        <w:rPr>
          <w:sz w:val="20"/>
          <w:szCs w:val="20"/>
        </w:rPr>
        <w:t>remainingTreatTime</w:t>
      </w:r>
      <w:proofErr w:type="spellEnd"/>
      <w:r>
        <w:rPr>
          <w:sz w:val="20"/>
          <w:szCs w:val="20"/>
        </w:rPr>
        <w:t xml:space="preserve"> to a random number between 1 and 10</w:t>
      </w:r>
    </w:p>
    <w:p w14:paraId="6FB905CA" w14:textId="5F1E34E0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et available to false</w:t>
      </w:r>
    </w:p>
    <w:p w14:paraId="24DF64CC" w14:textId="37C04045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reak the while loop</w:t>
      </w:r>
    </w:p>
    <w:p w14:paraId="656E606B" w14:textId="2D22DE97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ELSE </w:t>
      </w:r>
    </w:p>
    <w:p w14:paraId="2DC21DC6" w14:textId="3269AB7B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Push temp to </w:t>
      </w:r>
      <w:proofErr w:type="spellStart"/>
      <w:r>
        <w:rPr>
          <w:sz w:val="20"/>
          <w:szCs w:val="20"/>
        </w:rPr>
        <w:t>passedPats</w:t>
      </w:r>
      <w:proofErr w:type="spellEnd"/>
    </w:p>
    <w:p w14:paraId="1AE45E9C" w14:textId="73701DC1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ENDIF</w:t>
      </w:r>
    </w:p>
    <w:p w14:paraId="2F326488" w14:textId="6F235A48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>ENDWHILE</w:t>
      </w:r>
    </w:p>
    <w:p w14:paraId="3A4B5F10" w14:textId="2E8FCC47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  <w:t xml:space="preserve">FOR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-&gt;0 to </w:t>
      </w:r>
      <w:proofErr w:type="spellStart"/>
      <w:r>
        <w:rPr>
          <w:sz w:val="20"/>
          <w:szCs w:val="20"/>
        </w:rPr>
        <w:t>passedPats’s</w:t>
      </w:r>
      <w:proofErr w:type="spellEnd"/>
      <w:r>
        <w:rPr>
          <w:sz w:val="20"/>
          <w:szCs w:val="20"/>
        </w:rPr>
        <w:t xml:space="preserve"> size</w:t>
      </w:r>
    </w:p>
    <w:p w14:paraId="5D9C7E0F" w14:textId="3F8A6D49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Push patient at </w:t>
      </w:r>
      <w:proofErr w:type="spellStart"/>
      <w:r>
        <w:rPr>
          <w:sz w:val="20"/>
          <w:szCs w:val="20"/>
        </w:rPr>
        <w:t>passedPats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>] to the hospital’s patient list</w:t>
      </w:r>
    </w:p>
    <w:p w14:paraId="5DC4D0D7" w14:textId="77777777" w:rsidR="00D4749D" w:rsidRDefault="00D4749D" w:rsidP="00D4749D">
      <w:pPr>
        <w:spacing w:after="60"/>
        <w:rPr>
          <w:sz w:val="20"/>
          <w:szCs w:val="20"/>
        </w:rPr>
      </w:pPr>
      <w:r>
        <w:rPr>
          <w:sz w:val="20"/>
          <w:szCs w:val="20"/>
        </w:rPr>
        <w:t>ENDFUNCTION</w:t>
      </w:r>
    </w:p>
    <w:p w14:paraId="06CC4DAF" w14:textId="77777777" w:rsidR="00D4749D" w:rsidRDefault="00D4749D" w:rsidP="003C0A3C">
      <w:pPr>
        <w:spacing w:after="60"/>
        <w:rPr>
          <w:sz w:val="20"/>
          <w:szCs w:val="20"/>
        </w:rPr>
      </w:pPr>
    </w:p>
    <w:p w14:paraId="38AF38CB" w14:textId="77777777" w:rsidR="003C0A3C" w:rsidRDefault="003C0A3C" w:rsidP="003C0A3C">
      <w:pPr>
        <w:spacing w:after="60"/>
        <w:rPr>
          <w:sz w:val="20"/>
          <w:szCs w:val="20"/>
        </w:rPr>
      </w:pPr>
    </w:p>
    <w:p w14:paraId="24345CC3" w14:textId="77777777" w:rsidR="003C0A3C" w:rsidRDefault="003C0A3C" w:rsidP="003C0A3C">
      <w:pPr>
        <w:spacing w:after="60"/>
        <w:rPr>
          <w:sz w:val="20"/>
          <w:szCs w:val="20"/>
        </w:rPr>
      </w:pPr>
    </w:p>
    <w:p w14:paraId="46A19C65" w14:textId="77777777" w:rsidR="003C0A3C" w:rsidRDefault="003C0A3C" w:rsidP="003C0A3C">
      <w:pPr>
        <w:spacing w:after="60"/>
        <w:rPr>
          <w:sz w:val="20"/>
          <w:szCs w:val="20"/>
        </w:rPr>
      </w:pPr>
    </w:p>
    <w:p w14:paraId="198E2F88" w14:textId="77777777" w:rsidR="003C0A3C" w:rsidRDefault="003C0A3C" w:rsidP="003C0A3C">
      <w:pPr>
        <w:spacing w:after="60"/>
        <w:rPr>
          <w:sz w:val="20"/>
          <w:szCs w:val="20"/>
        </w:rPr>
      </w:pPr>
    </w:p>
    <w:p w14:paraId="10B6C582" w14:textId="77777777" w:rsidR="003C0A3C" w:rsidRDefault="003C0A3C" w:rsidP="003C0A3C">
      <w:pPr>
        <w:spacing w:after="60"/>
        <w:rPr>
          <w:sz w:val="20"/>
          <w:szCs w:val="20"/>
        </w:rPr>
      </w:pPr>
    </w:p>
    <w:p w14:paraId="063CA7A8" w14:textId="77777777" w:rsidR="003C0A3C" w:rsidRDefault="003C0A3C" w:rsidP="00CF324F">
      <w:pPr>
        <w:spacing w:after="60"/>
        <w:rPr>
          <w:sz w:val="20"/>
          <w:szCs w:val="20"/>
        </w:rPr>
      </w:pPr>
    </w:p>
    <w:p w14:paraId="32790C61" w14:textId="77777777" w:rsidR="00CF324F" w:rsidRDefault="00CF324F" w:rsidP="00CF324F">
      <w:pPr>
        <w:spacing w:after="60"/>
        <w:rPr>
          <w:sz w:val="20"/>
          <w:szCs w:val="20"/>
        </w:rPr>
      </w:pPr>
    </w:p>
    <w:p w14:paraId="2DC0BF79" w14:textId="77777777" w:rsidR="00CF324F" w:rsidRDefault="00CF324F" w:rsidP="00CF324F">
      <w:pPr>
        <w:spacing w:after="60"/>
        <w:rPr>
          <w:sz w:val="20"/>
          <w:szCs w:val="20"/>
        </w:rPr>
      </w:pPr>
    </w:p>
    <w:p w14:paraId="2455DC1C" w14:textId="77777777" w:rsidR="00CF324F" w:rsidRDefault="00CF324F" w:rsidP="00321D69">
      <w:pPr>
        <w:spacing w:after="60"/>
        <w:rPr>
          <w:sz w:val="20"/>
          <w:szCs w:val="20"/>
        </w:rPr>
      </w:pPr>
    </w:p>
    <w:p w14:paraId="4BF42D14" w14:textId="77777777" w:rsidR="00321D69" w:rsidRDefault="00321D69" w:rsidP="00321D69">
      <w:pPr>
        <w:spacing w:after="60"/>
        <w:rPr>
          <w:sz w:val="20"/>
          <w:szCs w:val="20"/>
        </w:rPr>
      </w:pPr>
    </w:p>
    <w:p w14:paraId="4E3325AA" w14:textId="77777777" w:rsidR="00321D69" w:rsidRDefault="00321D69" w:rsidP="00D94C23">
      <w:pPr>
        <w:spacing w:after="60"/>
        <w:rPr>
          <w:sz w:val="20"/>
          <w:szCs w:val="20"/>
        </w:rPr>
      </w:pPr>
    </w:p>
    <w:p w14:paraId="67E80AF6" w14:textId="77777777" w:rsidR="00D94C23" w:rsidRDefault="00D94C23" w:rsidP="00D94C23">
      <w:pPr>
        <w:spacing w:after="60"/>
        <w:rPr>
          <w:sz w:val="20"/>
          <w:szCs w:val="20"/>
        </w:rPr>
      </w:pPr>
    </w:p>
    <w:p w14:paraId="4E4A30E1" w14:textId="77777777" w:rsidR="00D94C23" w:rsidRDefault="00D94C23" w:rsidP="00D94C23">
      <w:pPr>
        <w:spacing w:after="60"/>
        <w:rPr>
          <w:sz w:val="20"/>
          <w:szCs w:val="20"/>
        </w:rPr>
      </w:pPr>
    </w:p>
    <w:p w14:paraId="2A47BFAA" w14:textId="77777777" w:rsidR="00D94C23" w:rsidRDefault="00D94C23" w:rsidP="00D94C23">
      <w:pPr>
        <w:spacing w:after="60"/>
        <w:rPr>
          <w:sz w:val="20"/>
          <w:szCs w:val="20"/>
        </w:rPr>
      </w:pPr>
    </w:p>
    <w:p w14:paraId="7CDF5C0C" w14:textId="77777777" w:rsidR="00D94C23" w:rsidRDefault="00D94C23" w:rsidP="00D94C23">
      <w:pPr>
        <w:spacing w:after="60"/>
        <w:rPr>
          <w:sz w:val="20"/>
          <w:szCs w:val="20"/>
        </w:rPr>
      </w:pPr>
    </w:p>
    <w:p w14:paraId="69027D0A" w14:textId="77777777" w:rsidR="00D94C23" w:rsidRDefault="00D94C23" w:rsidP="00E7010F">
      <w:pPr>
        <w:spacing w:after="60"/>
        <w:rPr>
          <w:sz w:val="20"/>
          <w:szCs w:val="20"/>
        </w:rPr>
      </w:pPr>
    </w:p>
    <w:p w14:paraId="2EFB173B" w14:textId="77777777" w:rsidR="00E7010F" w:rsidRDefault="00E7010F" w:rsidP="00E7010F">
      <w:pPr>
        <w:spacing w:after="60"/>
        <w:rPr>
          <w:sz w:val="20"/>
          <w:szCs w:val="20"/>
        </w:rPr>
      </w:pPr>
    </w:p>
    <w:p w14:paraId="454F315E" w14:textId="77777777" w:rsidR="00E7010F" w:rsidRDefault="00E7010F" w:rsidP="00E7010F">
      <w:pPr>
        <w:spacing w:after="60"/>
        <w:rPr>
          <w:sz w:val="20"/>
          <w:szCs w:val="20"/>
        </w:rPr>
      </w:pPr>
    </w:p>
    <w:p w14:paraId="63FD65B9" w14:textId="77777777" w:rsidR="00E7010F" w:rsidRDefault="00E7010F" w:rsidP="00E7010F">
      <w:pPr>
        <w:spacing w:after="60"/>
        <w:rPr>
          <w:sz w:val="20"/>
          <w:szCs w:val="20"/>
        </w:rPr>
      </w:pPr>
    </w:p>
    <w:p w14:paraId="39DF8E8A" w14:textId="77777777" w:rsidR="00E7010F" w:rsidRDefault="00E7010F" w:rsidP="00E1376A">
      <w:pPr>
        <w:spacing w:after="60"/>
        <w:rPr>
          <w:sz w:val="20"/>
          <w:szCs w:val="20"/>
        </w:rPr>
      </w:pPr>
    </w:p>
    <w:sectPr w:rsidR="00E701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zMrYwNjSxNDK1MLdU0lEKTi0uzszPAykwrAUA5Bir9ywAAAA="/>
  </w:docVars>
  <w:rsids>
    <w:rsidRoot w:val="00683210"/>
    <w:rsid w:val="00202DB4"/>
    <w:rsid w:val="00321D69"/>
    <w:rsid w:val="003C0A3C"/>
    <w:rsid w:val="005855BD"/>
    <w:rsid w:val="00683210"/>
    <w:rsid w:val="009F19CB"/>
    <w:rsid w:val="00A4564B"/>
    <w:rsid w:val="00A74B13"/>
    <w:rsid w:val="00AF596A"/>
    <w:rsid w:val="00B653DA"/>
    <w:rsid w:val="00CF324F"/>
    <w:rsid w:val="00D4749D"/>
    <w:rsid w:val="00D94C23"/>
    <w:rsid w:val="00DE0390"/>
    <w:rsid w:val="00E1376A"/>
    <w:rsid w:val="00E7010F"/>
    <w:rsid w:val="00F46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10C1D"/>
  <w15:chartTrackingRefBased/>
  <w15:docId w15:val="{5BE5A378-CF05-4D4B-B949-612A66735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32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1</Pages>
  <Words>1709</Words>
  <Characters>9742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eb Flegel</dc:creator>
  <cp:keywords/>
  <dc:description/>
  <cp:lastModifiedBy>Caleb Flegel</cp:lastModifiedBy>
  <cp:revision>1</cp:revision>
  <dcterms:created xsi:type="dcterms:W3CDTF">2021-07-24T18:10:00Z</dcterms:created>
  <dcterms:modified xsi:type="dcterms:W3CDTF">2021-07-24T20:55:00Z</dcterms:modified>
</cp:coreProperties>
</file>